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EB6DEC" w14:textId="77777777" w:rsidR="0036312C" w:rsidRDefault="0036312C" w:rsidP="0036312C">
      <w:pPr>
        <w:rPr>
          <w:rFonts w:ascii="Times New Roman" w:hAnsi="Times New Roman" w:cs="Times New Roman"/>
          <w:sz w:val="24"/>
        </w:rPr>
      </w:pPr>
    </w:p>
    <w:p w14:paraId="197638E8" w14:textId="77777777" w:rsidR="00BA11C4" w:rsidRPr="00DA66A2" w:rsidRDefault="00BA11C4" w:rsidP="00BA11C4">
      <w:pPr>
        <w:rPr>
          <w:rFonts w:ascii="Times New Roman" w:hAnsi="Times New Roman" w:cs="Times New Roman"/>
          <w:sz w:val="24"/>
        </w:rPr>
      </w:pPr>
    </w:p>
    <w:p w14:paraId="6771E88E" w14:textId="17415CFB" w:rsidR="00BA11C4" w:rsidRDefault="00014B88" w:rsidP="00BA11C4">
      <w:pPr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eer</w:t>
      </w:r>
      <w:r w:rsidR="00BA11C4" w:rsidRPr="00DA66A2">
        <w:rPr>
          <w:rFonts w:ascii="Times New Roman" w:hAnsi="Times New Roman" w:cs="Times New Roman"/>
          <w:b/>
          <w:sz w:val="24"/>
        </w:rPr>
        <w:t xml:space="preserve"> Writing Tutor Application CHECKLIST</w:t>
      </w:r>
    </w:p>
    <w:p w14:paraId="17F38C58" w14:textId="77777777" w:rsidR="00BA11C4" w:rsidRPr="00DA66A2" w:rsidRDefault="00BA11C4" w:rsidP="00BA11C4">
      <w:pPr>
        <w:jc w:val="center"/>
        <w:rPr>
          <w:rFonts w:ascii="Times New Roman" w:hAnsi="Times New Roman" w:cs="Times New Roman"/>
          <w:b/>
          <w:sz w:val="24"/>
        </w:rPr>
      </w:pPr>
    </w:p>
    <w:p w14:paraId="755BD000" w14:textId="08CE3721" w:rsidR="00BA11C4" w:rsidRPr="00DA66A2" w:rsidRDefault="00BA11C4" w:rsidP="00BA11C4">
      <w:pPr>
        <w:rPr>
          <w:rFonts w:ascii="Times New Roman" w:hAnsi="Times New Roman" w:cs="Times New Roman"/>
          <w:sz w:val="48"/>
          <w:szCs w:val="48"/>
        </w:rPr>
      </w:pPr>
      <w:r w:rsidRPr="00DA66A2">
        <w:rPr>
          <w:rFonts w:ascii="Times New Roman" w:hAnsi="Times New Roman" w:cs="Times New Roman"/>
          <w:sz w:val="48"/>
          <w:szCs w:val="48"/>
        </w:rPr>
        <w:sym w:font="Wingdings" w:char="F0A8"/>
      </w:r>
      <w:r w:rsidRPr="00DA66A2">
        <w:rPr>
          <w:rFonts w:ascii="Times New Roman" w:hAnsi="Times New Roman" w:cs="Times New Roman"/>
          <w:sz w:val="48"/>
          <w:szCs w:val="48"/>
        </w:rPr>
        <w:t xml:space="preserve"> </w:t>
      </w:r>
      <w:r w:rsidRPr="00DA66A2">
        <w:rPr>
          <w:rFonts w:ascii="Times New Roman" w:hAnsi="Times New Roman" w:cs="Times New Roman"/>
          <w:i/>
          <w:sz w:val="48"/>
          <w:szCs w:val="48"/>
        </w:rPr>
        <w:t>Completed</w:t>
      </w:r>
      <w:r w:rsidRPr="00DA66A2">
        <w:rPr>
          <w:rFonts w:ascii="Times New Roman" w:hAnsi="Times New Roman" w:cs="Times New Roman"/>
          <w:sz w:val="48"/>
          <w:szCs w:val="48"/>
        </w:rPr>
        <w:t xml:space="preserve"> </w:t>
      </w:r>
      <w:r w:rsidR="00014B88">
        <w:rPr>
          <w:rFonts w:ascii="Times New Roman" w:hAnsi="Times New Roman" w:cs="Times New Roman"/>
          <w:sz w:val="48"/>
          <w:szCs w:val="48"/>
        </w:rPr>
        <w:t xml:space="preserve">Peer </w:t>
      </w:r>
      <w:r w:rsidRPr="00DA66A2">
        <w:rPr>
          <w:rFonts w:ascii="Times New Roman" w:hAnsi="Times New Roman" w:cs="Times New Roman"/>
          <w:sz w:val="48"/>
          <w:szCs w:val="48"/>
        </w:rPr>
        <w:t>Tutor Application</w:t>
      </w:r>
    </w:p>
    <w:p w14:paraId="5E478D81" w14:textId="77777777" w:rsidR="00BA11C4" w:rsidRPr="00DA66A2" w:rsidRDefault="00BA11C4" w:rsidP="00BA11C4">
      <w:pPr>
        <w:rPr>
          <w:rFonts w:ascii="Times New Roman" w:hAnsi="Times New Roman" w:cs="Times New Roman"/>
          <w:sz w:val="48"/>
          <w:szCs w:val="48"/>
        </w:rPr>
      </w:pPr>
      <w:r w:rsidRPr="00DA66A2">
        <w:rPr>
          <w:rFonts w:ascii="Times New Roman" w:hAnsi="Times New Roman" w:cs="Times New Roman"/>
          <w:sz w:val="48"/>
          <w:szCs w:val="48"/>
        </w:rPr>
        <w:sym w:font="Wingdings" w:char="F0A8"/>
      </w:r>
      <w:r w:rsidRPr="00DA66A2">
        <w:rPr>
          <w:rFonts w:ascii="Times New Roman" w:hAnsi="Times New Roman" w:cs="Times New Roman"/>
          <w:sz w:val="48"/>
          <w:szCs w:val="48"/>
        </w:rPr>
        <w:t xml:space="preserve"> Recommendation Form 1 in sealed envelope</w:t>
      </w:r>
    </w:p>
    <w:p w14:paraId="4A632582" w14:textId="77777777" w:rsidR="00BA11C4" w:rsidRPr="00DA66A2" w:rsidRDefault="00BA11C4" w:rsidP="00BA11C4">
      <w:pPr>
        <w:rPr>
          <w:rFonts w:ascii="Times New Roman" w:hAnsi="Times New Roman" w:cs="Times New Roman"/>
          <w:sz w:val="48"/>
          <w:szCs w:val="48"/>
        </w:rPr>
      </w:pPr>
      <w:r w:rsidRPr="00DA66A2">
        <w:rPr>
          <w:rFonts w:ascii="Times New Roman" w:hAnsi="Times New Roman" w:cs="Times New Roman"/>
          <w:sz w:val="48"/>
          <w:szCs w:val="48"/>
        </w:rPr>
        <w:sym w:font="Wingdings" w:char="F0A8"/>
      </w:r>
      <w:r w:rsidRPr="00DA66A2">
        <w:rPr>
          <w:rFonts w:ascii="Times New Roman" w:hAnsi="Times New Roman" w:cs="Times New Roman"/>
          <w:sz w:val="48"/>
          <w:szCs w:val="48"/>
        </w:rPr>
        <w:t xml:space="preserve"> 3-5 page writing sample</w:t>
      </w:r>
    </w:p>
    <w:p w14:paraId="58A2CF5B" w14:textId="77777777" w:rsidR="00BA11C4" w:rsidRDefault="00BA11C4" w:rsidP="00BA11C4">
      <w:pPr>
        <w:rPr>
          <w:rFonts w:ascii="Times New Roman" w:hAnsi="Times New Roman" w:cs="Times New Roman"/>
          <w:sz w:val="24"/>
        </w:rPr>
      </w:pPr>
    </w:p>
    <w:p w14:paraId="78F9BBCF" w14:textId="77777777" w:rsidR="00BA11C4" w:rsidRPr="00E126A9" w:rsidRDefault="00BA11C4" w:rsidP="00BA11C4">
      <w:pPr>
        <w:jc w:val="center"/>
        <w:rPr>
          <w:rFonts w:ascii="Times New Roman" w:hAnsi="Times New Roman" w:cs="Times New Roman"/>
          <w:b/>
          <w:sz w:val="44"/>
        </w:rPr>
      </w:pPr>
      <w:r w:rsidRPr="00E126A9">
        <w:rPr>
          <w:rFonts w:ascii="Times New Roman" w:hAnsi="Times New Roman" w:cs="Times New Roman"/>
          <w:b/>
          <w:sz w:val="40"/>
        </w:rPr>
        <w:t>Please submit all materials to The Writing Center -</w:t>
      </w:r>
      <w:r>
        <w:rPr>
          <w:rFonts w:ascii="Times New Roman" w:hAnsi="Times New Roman" w:cs="Times New Roman"/>
          <w:b/>
          <w:sz w:val="44"/>
        </w:rPr>
        <w:br/>
      </w:r>
      <w:r w:rsidRPr="00E126A9">
        <w:rPr>
          <w:rFonts w:ascii="Times New Roman" w:hAnsi="Times New Roman" w:cs="Times New Roman"/>
          <w:b/>
          <w:sz w:val="44"/>
        </w:rPr>
        <w:t xml:space="preserve">Helen T. Chick, </w:t>
      </w:r>
      <w:r>
        <w:rPr>
          <w:rFonts w:ascii="Times New Roman" w:hAnsi="Times New Roman" w:cs="Times New Roman"/>
          <w:b/>
          <w:sz w:val="44"/>
        </w:rPr>
        <w:t>216-</w:t>
      </w:r>
      <w:r w:rsidRPr="00E126A9">
        <w:rPr>
          <w:rFonts w:ascii="Times New Roman" w:hAnsi="Times New Roman" w:cs="Times New Roman"/>
          <w:b/>
          <w:sz w:val="44"/>
        </w:rPr>
        <w:t>B.</w:t>
      </w:r>
    </w:p>
    <w:p w14:paraId="1FA6E7AB" w14:textId="77777777" w:rsidR="00BA11C4" w:rsidRPr="00DA66A2" w:rsidRDefault="00BA11C4" w:rsidP="00BA11C4">
      <w:pPr>
        <w:rPr>
          <w:rFonts w:ascii="Times New Roman" w:hAnsi="Times New Roman" w:cs="Times New Roman"/>
          <w:sz w:val="24"/>
        </w:rPr>
      </w:pPr>
    </w:p>
    <w:p w14:paraId="61123B26" w14:textId="77777777" w:rsidR="00BA11C4" w:rsidRPr="00DA66A2" w:rsidRDefault="00BA11C4" w:rsidP="00BA11C4">
      <w:pPr>
        <w:jc w:val="center"/>
        <w:rPr>
          <w:rFonts w:ascii="Times New Roman" w:hAnsi="Times New Roman" w:cs="Times New Roman"/>
          <w:sz w:val="28"/>
        </w:rPr>
      </w:pPr>
      <w:r w:rsidRPr="00DA66A2">
        <w:rPr>
          <w:rFonts w:ascii="Times New Roman" w:hAnsi="Times New Roman" w:cs="Times New Roman"/>
          <w:sz w:val="28"/>
        </w:rPr>
        <w:t>If yo</w:t>
      </w:r>
      <w:r>
        <w:rPr>
          <w:rFonts w:ascii="Times New Roman" w:hAnsi="Times New Roman" w:cs="Times New Roman"/>
          <w:sz w:val="28"/>
        </w:rPr>
        <w:t xml:space="preserve">u have any questions, </w:t>
      </w:r>
      <w:r w:rsidRPr="00DA66A2">
        <w:rPr>
          <w:rFonts w:ascii="Times New Roman" w:hAnsi="Times New Roman" w:cs="Times New Roman"/>
          <w:sz w:val="28"/>
        </w:rPr>
        <w:t xml:space="preserve">contact </w:t>
      </w:r>
      <w:r>
        <w:rPr>
          <w:rFonts w:ascii="Times New Roman" w:hAnsi="Times New Roman" w:cs="Times New Roman"/>
          <w:sz w:val="28"/>
        </w:rPr>
        <w:t>Monica Torres</w:t>
      </w:r>
      <w:r w:rsidRPr="00DA66A2">
        <w:rPr>
          <w:rFonts w:ascii="Times New Roman" w:hAnsi="Times New Roman" w:cs="Times New Roman"/>
          <w:sz w:val="28"/>
        </w:rPr>
        <w:t xml:space="preserve"> at </w:t>
      </w:r>
      <w:r>
        <w:rPr>
          <w:rFonts w:ascii="Times New Roman" w:hAnsi="Times New Roman" w:cs="Times New Roman"/>
          <w:sz w:val="28"/>
        </w:rPr>
        <w:br/>
      </w:r>
      <w:r w:rsidRPr="00DA66A2">
        <w:rPr>
          <w:rFonts w:ascii="Times New Roman" w:hAnsi="Times New Roman" w:cs="Times New Roman"/>
          <w:sz w:val="28"/>
        </w:rPr>
        <w:t>(910) 672-245</w:t>
      </w:r>
      <w:r>
        <w:rPr>
          <w:rFonts w:ascii="Times New Roman" w:hAnsi="Times New Roman" w:cs="Times New Roman"/>
          <w:sz w:val="28"/>
        </w:rPr>
        <w:t>6</w:t>
      </w:r>
      <w:r w:rsidRPr="00DA66A2">
        <w:rPr>
          <w:rFonts w:ascii="Times New Roman" w:hAnsi="Times New Roman" w:cs="Times New Roman"/>
          <w:sz w:val="28"/>
        </w:rPr>
        <w:t xml:space="preserve"> or</w:t>
      </w:r>
      <w:r>
        <w:rPr>
          <w:rFonts w:ascii="Times New Roman" w:hAnsi="Times New Roman" w:cs="Times New Roman"/>
          <w:sz w:val="28"/>
        </w:rPr>
        <w:t xml:space="preserve"> mtorres7@uncfsu.edu</w:t>
      </w:r>
      <w:r w:rsidRPr="00DA66A2">
        <w:rPr>
          <w:rFonts w:ascii="Times New Roman" w:hAnsi="Times New Roman" w:cs="Times New Roman"/>
          <w:sz w:val="28"/>
        </w:rPr>
        <w:t>.</w:t>
      </w:r>
    </w:p>
    <w:p w14:paraId="13740B35" w14:textId="77777777" w:rsidR="00BA11C4" w:rsidRDefault="00BA11C4" w:rsidP="00BA11C4">
      <w:pPr>
        <w:rPr>
          <w:rFonts w:ascii="Times New Roman" w:hAnsi="Times New Roman" w:cs="Times New Roman"/>
          <w:b/>
          <w:sz w:val="24"/>
        </w:rPr>
      </w:pPr>
    </w:p>
    <w:p w14:paraId="65DEA108" w14:textId="77777777" w:rsidR="00BA11C4" w:rsidRDefault="00BA11C4" w:rsidP="00BA11C4">
      <w:pPr>
        <w:rPr>
          <w:rFonts w:ascii="Times New Roman" w:hAnsi="Times New Roman" w:cs="Times New Roman"/>
          <w:b/>
          <w:sz w:val="24"/>
        </w:rPr>
      </w:pPr>
    </w:p>
    <w:p w14:paraId="28D49343" w14:textId="77777777" w:rsidR="00BA11C4" w:rsidRDefault="00BA11C4" w:rsidP="00BA11C4">
      <w:pPr>
        <w:rPr>
          <w:rFonts w:ascii="Times New Roman" w:hAnsi="Times New Roman" w:cs="Times New Roman"/>
          <w:b/>
          <w:sz w:val="24"/>
        </w:rPr>
      </w:pPr>
    </w:p>
    <w:p w14:paraId="7E2245A1" w14:textId="77777777" w:rsidR="00BA11C4" w:rsidRDefault="00BA11C4" w:rsidP="00BA11C4">
      <w:pPr>
        <w:rPr>
          <w:rFonts w:ascii="Times New Roman" w:hAnsi="Times New Roman" w:cs="Times New Roman"/>
          <w:sz w:val="24"/>
        </w:rPr>
      </w:pPr>
    </w:p>
    <w:p w14:paraId="03D63EF5" w14:textId="77777777" w:rsidR="00BA11C4" w:rsidRDefault="00BA11C4" w:rsidP="00BA11C4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14:paraId="6AE4CD6D" w14:textId="72616FE7" w:rsidR="002B0089" w:rsidRDefault="002B0089" w:rsidP="00D37840">
      <w:pPr>
        <w:jc w:val="center"/>
        <w:rPr>
          <w:rFonts w:ascii="Times New Roman" w:hAnsi="Times New Roman" w:cs="Times New Roman"/>
          <w:sz w:val="24"/>
        </w:rPr>
      </w:pPr>
      <w:r w:rsidRPr="0068150C">
        <w:rPr>
          <w:rFonts w:ascii="Times New Roman" w:hAnsi="Times New Roman" w:cs="Times New Roman"/>
          <w:b/>
          <w:sz w:val="24"/>
        </w:rPr>
        <w:lastRenderedPageBreak/>
        <w:t>Peer Writing Tutor Application</w:t>
      </w:r>
      <w:r>
        <w:rPr>
          <w:rFonts w:ascii="Times New Roman" w:hAnsi="Times New Roman" w:cs="Times New Roman"/>
          <w:sz w:val="24"/>
        </w:rPr>
        <w:br/>
      </w:r>
      <w:r w:rsidRPr="0068150C">
        <w:rPr>
          <w:rFonts w:ascii="Times New Roman" w:hAnsi="Times New Roman" w:cs="Times New Roman"/>
          <w:i/>
          <w:sz w:val="18"/>
        </w:rPr>
        <w:t>Please type or print neatly</w:t>
      </w:r>
    </w:p>
    <w:p w14:paraId="169877E3" w14:textId="77777777" w:rsidR="002B0089" w:rsidRPr="0068150C" w:rsidRDefault="002B0089" w:rsidP="0036312C">
      <w:pPr>
        <w:rPr>
          <w:rFonts w:ascii="Times New Roman" w:hAnsi="Times New Roman" w:cs="Times New Roman"/>
          <w:i/>
          <w:sz w:val="24"/>
          <w:u w:val="single"/>
        </w:rPr>
      </w:pPr>
      <w:r w:rsidRPr="0068150C">
        <w:rPr>
          <w:rFonts w:ascii="Times New Roman" w:hAnsi="Times New Roman" w:cs="Times New Roman"/>
          <w:i/>
          <w:sz w:val="24"/>
          <w:u w:val="single"/>
        </w:rPr>
        <w:t>Section 1: Personal and Academic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2B0089" w14:paraId="2D46C897" w14:textId="77777777" w:rsidTr="002B0089">
        <w:tc>
          <w:tcPr>
            <w:tcW w:w="4675" w:type="dxa"/>
          </w:tcPr>
          <w:p w14:paraId="723BFDF4" w14:textId="77777777" w:rsidR="002B0089" w:rsidRPr="002B0089" w:rsidRDefault="002B0089" w:rsidP="0036312C">
            <w:pPr>
              <w:rPr>
                <w:rFonts w:ascii="Times New Roman" w:hAnsi="Times New Roman" w:cs="Times New Roman"/>
                <w:i/>
                <w:sz w:val="20"/>
              </w:rPr>
            </w:pPr>
            <w:r w:rsidRPr="002B0089">
              <w:rPr>
                <w:rFonts w:ascii="Times New Roman" w:hAnsi="Times New Roman" w:cs="Times New Roman"/>
                <w:sz w:val="20"/>
              </w:rPr>
              <w:t>Full Name (</w:t>
            </w:r>
            <w:r w:rsidRPr="002B0089">
              <w:rPr>
                <w:rFonts w:ascii="Times New Roman" w:hAnsi="Times New Roman" w:cs="Times New Roman"/>
                <w:i/>
                <w:sz w:val="20"/>
              </w:rPr>
              <w:t>First, MI, Last)</w:t>
            </w:r>
          </w:p>
          <w:p w14:paraId="028A6637" w14:textId="77777777" w:rsidR="002B0089" w:rsidRPr="0092583B" w:rsidRDefault="002B0089" w:rsidP="0036312C">
            <w:pPr>
              <w:rPr>
                <w:rFonts w:ascii="Times New Roman" w:hAnsi="Times New Roman" w:cs="Times New Roman"/>
                <w:sz w:val="32"/>
              </w:rPr>
            </w:pPr>
          </w:p>
        </w:tc>
        <w:tc>
          <w:tcPr>
            <w:tcW w:w="4675" w:type="dxa"/>
          </w:tcPr>
          <w:p w14:paraId="1280071A" w14:textId="77777777" w:rsidR="002B0089" w:rsidRDefault="002B0089" w:rsidP="0036312C">
            <w:pPr>
              <w:rPr>
                <w:rFonts w:ascii="Times New Roman" w:hAnsi="Times New Roman" w:cs="Times New Roman"/>
                <w:sz w:val="20"/>
              </w:rPr>
            </w:pPr>
            <w:r w:rsidRPr="002B0089">
              <w:rPr>
                <w:rFonts w:ascii="Times New Roman" w:hAnsi="Times New Roman" w:cs="Times New Roman"/>
                <w:sz w:val="20"/>
              </w:rPr>
              <w:t>Banner ID</w:t>
            </w:r>
            <w:r w:rsidR="00EB5251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2B0089">
              <w:rPr>
                <w:rFonts w:ascii="Times New Roman" w:hAnsi="Times New Roman" w:cs="Times New Roman"/>
                <w:sz w:val="20"/>
              </w:rPr>
              <w:t>#</w:t>
            </w:r>
          </w:p>
          <w:p w14:paraId="549D2FFC" w14:textId="77777777" w:rsidR="0068150C" w:rsidRPr="002B0089" w:rsidRDefault="0068150C" w:rsidP="0036312C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2B0089" w14:paraId="213E3708" w14:textId="77777777" w:rsidTr="002B0089">
        <w:tc>
          <w:tcPr>
            <w:tcW w:w="9350" w:type="dxa"/>
            <w:gridSpan w:val="2"/>
          </w:tcPr>
          <w:p w14:paraId="0F8A0DDE" w14:textId="77777777" w:rsidR="002B0089" w:rsidRPr="002B0089" w:rsidRDefault="002B0089" w:rsidP="0036312C">
            <w:pPr>
              <w:rPr>
                <w:rFonts w:ascii="Times New Roman" w:hAnsi="Times New Roman" w:cs="Times New Roman"/>
                <w:sz w:val="20"/>
              </w:rPr>
            </w:pPr>
            <w:r w:rsidRPr="002B0089">
              <w:rPr>
                <w:rFonts w:ascii="Times New Roman" w:hAnsi="Times New Roman" w:cs="Times New Roman"/>
                <w:sz w:val="20"/>
              </w:rPr>
              <w:t>Permanent Address (Including Zip Code)</w:t>
            </w:r>
          </w:p>
          <w:p w14:paraId="3E42BC4A" w14:textId="77777777" w:rsidR="002B0089" w:rsidRPr="0092583B" w:rsidRDefault="002B0089" w:rsidP="0036312C">
            <w:pPr>
              <w:rPr>
                <w:rFonts w:ascii="Times New Roman" w:hAnsi="Times New Roman" w:cs="Times New Roman"/>
                <w:sz w:val="32"/>
              </w:rPr>
            </w:pPr>
          </w:p>
        </w:tc>
      </w:tr>
      <w:tr w:rsidR="000F4FEB" w14:paraId="073A9547" w14:textId="77777777" w:rsidTr="000F4FEB">
        <w:tc>
          <w:tcPr>
            <w:tcW w:w="4675" w:type="dxa"/>
          </w:tcPr>
          <w:p w14:paraId="6AD1E0B5" w14:textId="3A53AB2A" w:rsidR="000F4FEB" w:rsidRDefault="000F4FEB" w:rsidP="0036312C">
            <w:pPr>
              <w:rPr>
                <w:rFonts w:ascii="Times New Roman" w:hAnsi="Times New Roman" w:cs="Times New Roman"/>
                <w:sz w:val="20"/>
              </w:rPr>
            </w:pPr>
            <w:r w:rsidRPr="00D37840">
              <w:rPr>
                <w:rFonts w:ascii="Times New Roman" w:hAnsi="Times New Roman" w:cs="Times New Roman"/>
                <w:sz w:val="20"/>
              </w:rPr>
              <w:t>Permanent Phone</w:t>
            </w:r>
            <w:r w:rsidR="00D37840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D37840">
              <w:rPr>
                <w:rFonts w:ascii="Times New Roman" w:hAnsi="Times New Roman" w:cs="Times New Roman"/>
                <w:sz w:val="20"/>
              </w:rPr>
              <w:t>#</w:t>
            </w:r>
          </w:p>
          <w:p w14:paraId="10A65F71" w14:textId="77777777" w:rsidR="0068150C" w:rsidRPr="0092583B" w:rsidRDefault="0068150C" w:rsidP="0036312C">
            <w:pPr>
              <w:rPr>
                <w:rFonts w:ascii="Times New Roman" w:hAnsi="Times New Roman" w:cs="Times New Roman"/>
                <w:sz w:val="32"/>
              </w:rPr>
            </w:pPr>
          </w:p>
        </w:tc>
        <w:tc>
          <w:tcPr>
            <w:tcW w:w="4675" w:type="dxa"/>
          </w:tcPr>
          <w:p w14:paraId="59A823E0" w14:textId="77777777" w:rsidR="000F4FEB" w:rsidRPr="00D37840" w:rsidRDefault="000F4FEB" w:rsidP="0036312C">
            <w:pPr>
              <w:rPr>
                <w:rFonts w:ascii="Times New Roman" w:hAnsi="Times New Roman" w:cs="Times New Roman"/>
                <w:sz w:val="20"/>
              </w:rPr>
            </w:pPr>
            <w:r w:rsidRPr="00D37840">
              <w:rPr>
                <w:rFonts w:ascii="Times New Roman" w:hAnsi="Times New Roman" w:cs="Times New Roman"/>
                <w:sz w:val="20"/>
              </w:rPr>
              <w:t>FSU E-mail address</w:t>
            </w:r>
          </w:p>
          <w:p w14:paraId="22754090" w14:textId="77777777" w:rsidR="000F4FEB" w:rsidRPr="000F4FEB" w:rsidRDefault="000F4FEB" w:rsidP="0036312C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0F4FEB" w14:paraId="698E171E" w14:textId="77777777" w:rsidTr="000F4FEB">
        <w:tc>
          <w:tcPr>
            <w:tcW w:w="9350" w:type="dxa"/>
            <w:gridSpan w:val="2"/>
          </w:tcPr>
          <w:p w14:paraId="6D7D8AC6" w14:textId="7DCD7FFE" w:rsidR="000F4FEB" w:rsidRPr="00D37840" w:rsidRDefault="000F4FEB" w:rsidP="0036312C">
            <w:pPr>
              <w:rPr>
                <w:rFonts w:ascii="Times New Roman" w:hAnsi="Times New Roman" w:cs="Times New Roman"/>
                <w:sz w:val="20"/>
              </w:rPr>
            </w:pPr>
            <w:r w:rsidRPr="00D37840">
              <w:rPr>
                <w:rFonts w:ascii="Times New Roman" w:hAnsi="Times New Roman" w:cs="Times New Roman"/>
                <w:sz w:val="20"/>
              </w:rPr>
              <w:t xml:space="preserve">What </w:t>
            </w:r>
            <w:r w:rsidR="00640328">
              <w:rPr>
                <w:rFonts w:ascii="Times New Roman" w:hAnsi="Times New Roman" w:cs="Times New Roman"/>
                <w:sz w:val="20"/>
              </w:rPr>
              <w:t xml:space="preserve">is </w:t>
            </w:r>
            <w:r w:rsidR="00D37840">
              <w:rPr>
                <w:rFonts w:ascii="Times New Roman" w:hAnsi="Times New Roman" w:cs="Times New Roman"/>
                <w:sz w:val="20"/>
              </w:rPr>
              <w:t>your</w:t>
            </w:r>
            <w:r w:rsidR="00640328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D37840">
              <w:rPr>
                <w:rFonts w:ascii="Times New Roman" w:hAnsi="Times New Roman" w:cs="Times New Roman"/>
                <w:sz w:val="20"/>
              </w:rPr>
              <w:t>classification</w:t>
            </w:r>
            <w:r w:rsidRPr="00D37840">
              <w:rPr>
                <w:rFonts w:ascii="Times New Roman" w:hAnsi="Times New Roman" w:cs="Times New Roman"/>
                <w:sz w:val="20"/>
              </w:rPr>
              <w:t>?</w:t>
            </w:r>
          </w:p>
          <w:p w14:paraId="0441C0CC" w14:textId="42BBDAF7" w:rsidR="000F4FEB" w:rsidRPr="000F4FEB" w:rsidRDefault="000F4FEB" w:rsidP="000F4FEB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sym w:font="Wingdings" w:char="F0A8"/>
            </w:r>
            <w:r>
              <w:rPr>
                <w:rFonts w:ascii="Times New Roman" w:hAnsi="Times New Roman" w:cs="Times New Roman"/>
                <w:sz w:val="24"/>
              </w:rPr>
              <w:t xml:space="preserve"> Freshman</w:t>
            </w:r>
            <w:r w:rsidR="0068150C">
              <w:rPr>
                <w:rFonts w:ascii="Times New Roman" w:hAnsi="Times New Roman" w:cs="Times New Roman"/>
                <w:sz w:val="24"/>
              </w:rPr>
              <w:t xml:space="preserve">  </w:t>
            </w:r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</w:rPr>
              <w:sym w:font="Wingdings" w:char="F0A8"/>
            </w:r>
            <w:r>
              <w:rPr>
                <w:rFonts w:ascii="Times New Roman" w:hAnsi="Times New Roman" w:cs="Times New Roman"/>
                <w:sz w:val="24"/>
              </w:rPr>
              <w:t xml:space="preserve">Sophomore </w:t>
            </w:r>
            <w:r w:rsidR="0068150C">
              <w:rPr>
                <w:rFonts w:ascii="Times New Roman" w:hAnsi="Times New Roman" w:cs="Times New Roman"/>
                <w:sz w:val="24"/>
              </w:rPr>
              <w:t xml:space="preserve">  </w:t>
            </w:r>
            <w:r>
              <w:rPr>
                <w:rFonts w:ascii="Times New Roman" w:hAnsi="Times New Roman" w:cs="Times New Roman"/>
                <w:sz w:val="24"/>
              </w:rPr>
              <w:sym w:font="Wingdings" w:char="F0A8"/>
            </w:r>
            <w:r>
              <w:rPr>
                <w:rFonts w:ascii="Times New Roman" w:hAnsi="Times New Roman" w:cs="Times New Roman"/>
                <w:sz w:val="24"/>
              </w:rPr>
              <w:t xml:space="preserve"> Junior</w:t>
            </w:r>
            <w:r w:rsidR="0068150C">
              <w:rPr>
                <w:rFonts w:ascii="Times New Roman" w:hAnsi="Times New Roman" w:cs="Times New Roman"/>
                <w:sz w:val="24"/>
              </w:rPr>
              <w:t xml:space="preserve">  </w:t>
            </w:r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</w:rPr>
              <w:sym w:font="Wingdings" w:char="F0A8"/>
            </w:r>
            <w:r>
              <w:rPr>
                <w:rFonts w:ascii="Times New Roman" w:hAnsi="Times New Roman" w:cs="Times New Roman"/>
                <w:sz w:val="24"/>
              </w:rPr>
              <w:t xml:space="preserve"> Senior</w:t>
            </w:r>
            <w:r w:rsidR="00670836">
              <w:rPr>
                <w:rFonts w:ascii="Times New Roman" w:hAnsi="Times New Roman" w:cs="Times New Roman"/>
                <w:sz w:val="24"/>
              </w:rPr>
              <w:t xml:space="preserve">  </w:t>
            </w:r>
            <w:r w:rsidR="00670836">
              <w:rPr>
                <w:rFonts w:ascii="Times New Roman" w:hAnsi="Times New Roman" w:cs="Times New Roman"/>
                <w:sz w:val="24"/>
              </w:rPr>
              <w:sym w:font="Wingdings" w:char="F0A8"/>
            </w:r>
            <w:r w:rsidR="00670836">
              <w:rPr>
                <w:rFonts w:ascii="Times New Roman" w:hAnsi="Times New Roman" w:cs="Times New Roman"/>
                <w:sz w:val="24"/>
              </w:rPr>
              <w:t xml:space="preserve"> Other</w:t>
            </w:r>
          </w:p>
        </w:tc>
      </w:tr>
      <w:tr w:rsidR="000F4FEB" w14:paraId="716430B8" w14:textId="77777777" w:rsidTr="000F4FEB">
        <w:tc>
          <w:tcPr>
            <w:tcW w:w="4675" w:type="dxa"/>
          </w:tcPr>
          <w:p w14:paraId="0B19BEE8" w14:textId="2E295F73" w:rsidR="000F4FEB" w:rsidRDefault="000F4FEB" w:rsidP="0036312C">
            <w:pPr>
              <w:rPr>
                <w:rFonts w:ascii="Times New Roman" w:hAnsi="Times New Roman" w:cs="Times New Roman"/>
                <w:sz w:val="20"/>
              </w:rPr>
            </w:pPr>
            <w:r w:rsidRPr="0068150C">
              <w:rPr>
                <w:rFonts w:ascii="Times New Roman" w:hAnsi="Times New Roman" w:cs="Times New Roman"/>
                <w:sz w:val="20"/>
              </w:rPr>
              <w:t xml:space="preserve">Academic </w:t>
            </w:r>
            <w:r w:rsidR="00640328">
              <w:rPr>
                <w:rFonts w:ascii="Times New Roman" w:hAnsi="Times New Roman" w:cs="Times New Roman"/>
                <w:sz w:val="20"/>
              </w:rPr>
              <w:t xml:space="preserve">Intended </w:t>
            </w:r>
            <w:r w:rsidRPr="0068150C">
              <w:rPr>
                <w:rFonts w:ascii="Times New Roman" w:hAnsi="Times New Roman" w:cs="Times New Roman"/>
                <w:sz w:val="20"/>
              </w:rPr>
              <w:t>Major</w:t>
            </w:r>
          </w:p>
          <w:p w14:paraId="75BD780F" w14:textId="77777777" w:rsidR="0068150C" w:rsidRPr="0092583B" w:rsidRDefault="0068150C" w:rsidP="0036312C">
            <w:pPr>
              <w:rPr>
                <w:rFonts w:ascii="Times New Roman" w:hAnsi="Times New Roman" w:cs="Times New Roman"/>
                <w:sz w:val="32"/>
              </w:rPr>
            </w:pPr>
          </w:p>
        </w:tc>
        <w:tc>
          <w:tcPr>
            <w:tcW w:w="4675" w:type="dxa"/>
          </w:tcPr>
          <w:p w14:paraId="00B3D6FB" w14:textId="30263B5A" w:rsidR="000F4FEB" w:rsidRPr="0068150C" w:rsidRDefault="000F4FEB" w:rsidP="0036312C">
            <w:pPr>
              <w:rPr>
                <w:rFonts w:ascii="Times New Roman" w:hAnsi="Times New Roman" w:cs="Times New Roman"/>
                <w:sz w:val="20"/>
              </w:rPr>
            </w:pPr>
            <w:r w:rsidRPr="0068150C">
              <w:rPr>
                <w:rFonts w:ascii="Times New Roman" w:hAnsi="Times New Roman" w:cs="Times New Roman"/>
                <w:sz w:val="20"/>
              </w:rPr>
              <w:t>Academic</w:t>
            </w:r>
            <w:r w:rsidR="00640328">
              <w:rPr>
                <w:rFonts w:ascii="Times New Roman" w:hAnsi="Times New Roman" w:cs="Times New Roman"/>
                <w:sz w:val="20"/>
              </w:rPr>
              <w:t xml:space="preserve"> Intended</w:t>
            </w:r>
            <w:r w:rsidRPr="0068150C">
              <w:rPr>
                <w:rFonts w:ascii="Times New Roman" w:hAnsi="Times New Roman" w:cs="Times New Roman"/>
                <w:sz w:val="20"/>
              </w:rPr>
              <w:t xml:space="preserve"> Minor (if applicable)</w:t>
            </w:r>
          </w:p>
          <w:p w14:paraId="0E4B14A8" w14:textId="77777777" w:rsidR="000F4FEB" w:rsidRDefault="000F4FEB" w:rsidP="0036312C">
            <w:pPr>
              <w:rPr>
                <w:rFonts w:ascii="Times New Roman" w:hAnsi="Times New Roman" w:cs="Times New Roman"/>
                <w:sz w:val="24"/>
                <w:u w:val="single"/>
              </w:rPr>
            </w:pPr>
          </w:p>
        </w:tc>
      </w:tr>
    </w:tbl>
    <w:p w14:paraId="2BADF752" w14:textId="77777777" w:rsidR="002B0089" w:rsidRDefault="002B0089" w:rsidP="0036312C">
      <w:pPr>
        <w:rPr>
          <w:rFonts w:ascii="Times New Roman" w:hAnsi="Times New Roman" w:cs="Times New Roman"/>
          <w:sz w:val="24"/>
          <w:u w:val="single"/>
        </w:rPr>
      </w:pPr>
    </w:p>
    <w:p w14:paraId="4BF5D962" w14:textId="77777777" w:rsidR="000F4FEB" w:rsidRDefault="000F4FEB" w:rsidP="0036312C">
      <w:pPr>
        <w:rPr>
          <w:rFonts w:ascii="Times New Roman" w:hAnsi="Times New Roman" w:cs="Times New Roman"/>
          <w:sz w:val="24"/>
          <w:u w:val="single"/>
        </w:rPr>
      </w:pPr>
      <w:r>
        <w:rPr>
          <w:rFonts w:ascii="Times New Roman" w:hAnsi="Times New Roman" w:cs="Times New Roman"/>
          <w:sz w:val="24"/>
          <w:u w:val="single"/>
        </w:rPr>
        <w:t>Section II: Employment History</w:t>
      </w:r>
    </w:p>
    <w:p w14:paraId="31A16137" w14:textId="77777777" w:rsidR="000F4FEB" w:rsidRPr="00481D7D" w:rsidRDefault="000F4FEB" w:rsidP="0036312C">
      <w:pPr>
        <w:rPr>
          <w:rFonts w:ascii="Times New Roman" w:hAnsi="Times New Roman" w:cs="Times New Roman"/>
        </w:rPr>
      </w:pPr>
      <w:r w:rsidRPr="00481D7D">
        <w:rPr>
          <w:rFonts w:ascii="Times New Roman" w:hAnsi="Times New Roman" w:cs="Times New Roman"/>
        </w:rPr>
        <w:t>Please list the last three positions you have held, beginning with the most rec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0F4FEB" w14:paraId="25F1009B" w14:textId="77777777" w:rsidTr="0068150C">
        <w:tc>
          <w:tcPr>
            <w:tcW w:w="3116" w:type="dxa"/>
            <w:shd w:val="clear" w:color="auto" w:fill="D0CECE" w:themeFill="background2" w:themeFillShade="E6"/>
          </w:tcPr>
          <w:p w14:paraId="171B41F1" w14:textId="77777777" w:rsidR="000F4FEB" w:rsidRPr="001D4C8A" w:rsidRDefault="000F4FEB" w:rsidP="001D4C8A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1D4C8A">
              <w:rPr>
                <w:rFonts w:ascii="Times New Roman" w:hAnsi="Times New Roman" w:cs="Times New Roman"/>
                <w:b/>
                <w:sz w:val="24"/>
              </w:rPr>
              <w:t>Employer</w:t>
            </w:r>
          </w:p>
        </w:tc>
        <w:tc>
          <w:tcPr>
            <w:tcW w:w="3117" w:type="dxa"/>
            <w:shd w:val="clear" w:color="auto" w:fill="D0CECE" w:themeFill="background2" w:themeFillShade="E6"/>
          </w:tcPr>
          <w:p w14:paraId="0BBD6E8E" w14:textId="77777777" w:rsidR="000F4FEB" w:rsidRPr="001D4C8A" w:rsidRDefault="000F4FEB" w:rsidP="001D4C8A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1D4C8A">
              <w:rPr>
                <w:rFonts w:ascii="Times New Roman" w:hAnsi="Times New Roman" w:cs="Times New Roman"/>
                <w:b/>
                <w:sz w:val="24"/>
              </w:rPr>
              <w:t>Dates of Employment</w:t>
            </w:r>
          </w:p>
        </w:tc>
        <w:tc>
          <w:tcPr>
            <w:tcW w:w="3117" w:type="dxa"/>
            <w:shd w:val="clear" w:color="auto" w:fill="D0CECE" w:themeFill="background2" w:themeFillShade="E6"/>
          </w:tcPr>
          <w:p w14:paraId="7D46F34E" w14:textId="77777777" w:rsidR="000F4FEB" w:rsidRPr="001D4C8A" w:rsidRDefault="000F4FEB" w:rsidP="001D4C8A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1D4C8A">
              <w:rPr>
                <w:rFonts w:ascii="Times New Roman" w:hAnsi="Times New Roman" w:cs="Times New Roman"/>
                <w:b/>
                <w:sz w:val="24"/>
              </w:rPr>
              <w:t>Positions/Responsibilities</w:t>
            </w:r>
          </w:p>
        </w:tc>
      </w:tr>
      <w:tr w:rsidR="000F4FEB" w14:paraId="755C1770" w14:textId="77777777" w:rsidTr="000F4FEB">
        <w:tc>
          <w:tcPr>
            <w:tcW w:w="3116" w:type="dxa"/>
          </w:tcPr>
          <w:p w14:paraId="29B10B28" w14:textId="77777777" w:rsidR="000F4FEB" w:rsidRDefault="000F4FEB" w:rsidP="0036312C">
            <w:pPr>
              <w:rPr>
                <w:rFonts w:ascii="Times New Roman" w:hAnsi="Times New Roman" w:cs="Times New Roman"/>
                <w:sz w:val="24"/>
              </w:rPr>
            </w:pPr>
          </w:p>
          <w:p w14:paraId="0805D700" w14:textId="77777777" w:rsidR="000F4FEB" w:rsidRDefault="000F4FEB" w:rsidP="0036312C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117" w:type="dxa"/>
          </w:tcPr>
          <w:p w14:paraId="6315C9D4" w14:textId="77777777" w:rsidR="000F4FEB" w:rsidRDefault="000F4FEB" w:rsidP="0036312C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117" w:type="dxa"/>
          </w:tcPr>
          <w:p w14:paraId="55ECB802" w14:textId="77777777" w:rsidR="000F4FEB" w:rsidRDefault="000F4FEB" w:rsidP="0036312C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0F4FEB" w14:paraId="553E8296" w14:textId="77777777" w:rsidTr="000F4FEB">
        <w:tc>
          <w:tcPr>
            <w:tcW w:w="3116" w:type="dxa"/>
          </w:tcPr>
          <w:p w14:paraId="68FC2769" w14:textId="77777777" w:rsidR="000F4FEB" w:rsidRDefault="000F4FEB" w:rsidP="0036312C">
            <w:pPr>
              <w:rPr>
                <w:rFonts w:ascii="Times New Roman" w:hAnsi="Times New Roman" w:cs="Times New Roman"/>
                <w:sz w:val="24"/>
              </w:rPr>
            </w:pPr>
          </w:p>
          <w:p w14:paraId="2C80CD93" w14:textId="77777777" w:rsidR="000F4FEB" w:rsidRDefault="000F4FEB" w:rsidP="0036312C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117" w:type="dxa"/>
          </w:tcPr>
          <w:p w14:paraId="645B3F7D" w14:textId="77777777" w:rsidR="000F4FEB" w:rsidRDefault="000F4FEB" w:rsidP="0036312C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117" w:type="dxa"/>
          </w:tcPr>
          <w:p w14:paraId="1B9F9C5E" w14:textId="77777777" w:rsidR="000F4FEB" w:rsidRDefault="000F4FEB" w:rsidP="0036312C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0F4FEB" w14:paraId="266B90F2" w14:textId="77777777" w:rsidTr="000F4FEB">
        <w:tc>
          <w:tcPr>
            <w:tcW w:w="3116" w:type="dxa"/>
          </w:tcPr>
          <w:p w14:paraId="5A24966C" w14:textId="77777777" w:rsidR="000F4FEB" w:rsidRDefault="000F4FEB" w:rsidP="0036312C">
            <w:pPr>
              <w:rPr>
                <w:rFonts w:ascii="Times New Roman" w:hAnsi="Times New Roman" w:cs="Times New Roman"/>
                <w:sz w:val="24"/>
              </w:rPr>
            </w:pPr>
          </w:p>
          <w:p w14:paraId="48AB9695" w14:textId="77777777" w:rsidR="000F4FEB" w:rsidRDefault="000F4FEB" w:rsidP="0036312C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117" w:type="dxa"/>
          </w:tcPr>
          <w:p w14:paraId="79BCBACD" w14:textId="77777777" w:rsidR="000F4FEB" w:rsidRDefault="000F4FEB" w:rsidP="0036312C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117" w:type="dxa"/>
          </w:tcPr>
          <w:p w14:paraId="58574128" w14:textId="77777777" w:rsidR="000F4FEB" w:rsidRDefault="000F4FEB" w:rsidP="0036312C">
            <w:pPr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07A45F98" w14:textId="77777777" w:rsidR="000F4FEB" w:rsidRDefault="000F4FEB" w:rsidP="0036312C">
      <w:pPr>
        <w:rPr>
          <w:rFonts w:ascii="Times New Roman" w:hAnsi="Times New Roman" w:cs="Times New Roman"/>
          <w:sz w:val="24"/>
        </w:rPr>
      </w:pPr>
    </w:p>
    <w:p w14:paraId="47F40F3A" w14:textId="77777777" w:rsidR="000F4FEB" w:rsidRDefault="000F4FEB" w:rsidP="0036312C">
      <w:pPr>
        <w:rPr>
          <w:rFonts w:ascii="Times New Roman" w:hAnsi="Times New Roman" w:cs="Times New Roman"/>
          <w:sz w:val="24"/>
          <w:u w:val="single"/>
        </w:rPr>
      </w:pPr>
      <w:r>
        <w:rPr>
          <w:rFonts w:ascii="Times New Roman" w:hAnsi="Times New Roman" w:cs="Times New Roman"/>
          <w:sz w:val="24"/>
          <w:u w:val="single"/>
        </w:rPr>
        <w:t>Section III: References</w:t>
      </w:r>
    </w:p>
    <w:p w14:paraId="78F90912" w14:textId="005A8F6F" w:rsidR="000F4FEB" w:rsidRPr="00481D7D" w:rsidRDefault="000F4FEB" w:rsidP="0036312C">
      <w:pPr>
        <w:rPr>
          <w:rFonts w:ascii="Times New Roman" w:hAnsi="Times New Roman" w:cs="Times New Roman"/>
        </w:rPr>
      </w:pPr>
      <w:r w:rsidRPr="00481D7D">
        <w:rPr>
          <w:rFonts w:ascii="Times New Roman" w:hAnsi="Times New Roman" w:cs="Times New Roman"/>
        </w:rPr>
        <w:t xml:space="preserve">Please list the names, email addresses, and phone numbers </w:t>
      </w:r>
      <w:r w:rsidR="00670836">
        <w:rPr>
          <w:rFonts w:ascii="Times New Roman" w:hAnsi="Times New Roman" w:cs="Times New Roman"/>
        </w:rPr>
        <w:t>of</w:t>
      </w:r>
      <w:r w:rsidRPr="00481D7D">
        <w:rPr>
          <w:rFonts w:ascii="Times New Roman" w:hAnsi="Times New Roman" w:cs="Times New Roman"/>
        </w:rPr>
        <w:t xml:space="preserve"> individuals who </w:t>
      </w:r>
      <w:r w:rsidR="00670836">
        <w:rPr>
          <w:rFonts w:ascii="Times New Roman" w:hAnsi="Times New Roman" w:cs="Times New Roman"/>
        </w:rPr>
        <w:t>can be contacted for</w:t>
      </w:r>
      <w:r w:rsidRPr="00481D7D">
        <w:rPr>
          <w:rFonts w:ascii="Times New Roman" w:hAnsi="Times New Roman" w:cs="Times New Roman"/>
        </w:rPr>
        <w:t xml:space="preserve"> </w:t>
      </w:r>
      <w:r w:rsidR="00670836">
        <w:rPr>
          <w:rFonts w:ascii="Times New Roman" w:hAnsi="Times New Roman" w:cs="Times New Roman"/>
        </w:rPr>
        <w:t xml:space="preserve">a </w:t>
      </w:r>
      <w:r w:rsidRPr="00481D7D">
        <w:rPr>
          <w:rFonts w:ascii="Times New Roman" w:hAnsi="Times New Roman" w:cs="Times New Roman"/>
        </w:rPr>
        <w:t>recommendation</w:t>
      </w:r>
      <w:r w:rsidR="00670836">
        <w:rPr>
          <w:rFonts w:ascii="Times New Roman" w:hAnsi="Times New Roman" w:cs="Times New Roman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D37840" w14:paraId="65481CCA" w14:textId="77777777" w:rsidTr="001D4C8A">
        <w:tc>
          <w:tcPr>
            <w:tcW w:w="3116" w:type="dxa"/>
            <w:shd w:val="clear" w:color="auto" w:fill="D0CECE" w:themeFill="background2" w:themeFillShade="E6"/>
          </w:tcPr>
          <w:p w14:paraId="04DDF20D" w14:textId="77777777" w:rsidR="00D37840" w:rsidRPr="001D4C8A" w:rsidRDefault="00D37840" w:rsidP="001D4C8A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1D4C8A">
              <w:rPr>
                <w:rFonts w:ascii="Times New Roman" w:hAnsi="Times New Roman" w:cs="Times New Roman"/>
                <w:b/>
                <w:sz w:val="24"/>
              </w:rPr>
              <w:t>Name</w:t>
            </w:r>
          </w:p>
        </w:tc>
        <w:tc>
          <w:tcPr>
            <w:tcW w:w="3117" w:type="dxa"/>
            <w:shd w:val="clear" w:color="auto" w:fill="D0CECE" w:themeFill="background2" w:themeFillShade="E6"/>
          </w:tcPr>
          <w:p w14:paraId="519B8F99" w14:textId="77777777" w:rsidR="00D37840" w:rsidRPr="001D4C8A" w:rsidRDefault="00D37840" w:rsidP="001D4C8A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1D4C8A">
              <w:rPr>
                <w:rFonts w:ascii="Times New Roman" w:hAnsi="Times New Roman" w:cs="Times New Roman"/>
                <w:b/>
                <w:sz w:val="24"/>
              </w:rPr>
              <w:t>Email Address</w:t>
            </w:r>
          </w:p>
        </w:tc>
        <w:tc>
          <w:tcPr>
            <w:tcW w:w="3117" w:type="dxa"/>
            <w:shd w:val="clear" w:color="auto" w:fill="D0CECE" w:themeFill="background2" w:themeFillShade="E6"/>
          </w:tcPr>
          <w:p w14:paraId="57E0C73C" w14:textId="77777777" w:rsidR="00D37840" w:rsidRPr="001D4C8A" w:rsidRDefault="00D37840" w:rsidP="001D4C8A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1D4C8A">
              <w:rPr>
                <w:rFonts w:ascii="Times New Roman" w:hAnsi="Times New Roman" w:cs="Times New Roman"/>
                <w:b/>
                <w:sz w:val="24"/>
              </w:rPr>
              <w:t>Phone #</w:t>
            </w:r>
          </w:p>
        </w:tc>
      </w:tr>
      <w:tr w:rsidR="00D37840" w14:paraId="79355734" w14:textId="77777777" w:rsidTr="00481D7D">
        <w:tc>
          <w:tcPr>
            <w:tcW w:w="3116" w:type="dxa"/>
            <w:tcBorders>
              <w:bottom w:val="single" w:sz="4" w:space="0" w:color="auto"/>
            </w:tcBorders>
          </w:tcPr>
          <w:p w14:paraId="1A8562FA" w14:textId="77777777" w:rsidR="00D37840" w:rsidRDefault="00D37840" w:rsidP="0036312C">
            <w:pPr>
              <w:rPr>
                <w:rFonts w:ascii="Times New Roman" w:hAnsi="Times New Roman" w:cs="Times New Roman"/>
                <w:sz w:val="24"/>
              </w:rPr>
            </w:pPr>
          </w:p>
          <w:p w14:paraId="0A32D263" w14:textId="77777777" w:rsidR="00D37840" w:rsidRDefault="00D37840" w:rsidP="0036312C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117" w:type="dxa"/>
          </w:tcPr>
          <w:p w14:paraId="5ABDD0F7" w14:textId="77777777" w:rsidR="00D37840" w:rsidRDefault="00D37840" w:rsidP="0036312C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117" w:type="dxa"/>
          </w:tcPr>
          <w:p w14:paraId="3F068BFE" w14:textId="77777777" w:rsidR="00D37840" w:rsidRDefault="00D37840" w:rsidP="0036312C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D37840" w14:paraId="078F2A29" w14:textId="77777777" w:rsidTr="00481D7D">
        <w:tc>
          <w:tcPr>
            <w:tcW w:w="3116" w:type="dxa"/>
            <w:tcBorders>
              <w:left w:val="single" w:sz="4" w:space="0" w:color="auto"/>
            </w:tcBorders>
          </w:tcPr>
          <w:p w14:paraId="0E5F4E1F" w14:textId="77777777" w:rsidR="00D37840" w:rsidRDefault="00D37840" w:rsidP="0036312C">
            <w:pPr>
              <w:rPr>
                <w:rFonts w:ascii="Times New Roman" w:hAnsi="Times New Roman" w:cs="Times New Roman"/>
                <w:sz w:val="24"/>
              </w:rPr>
            </w:pPr>
          </w:p>
          <w:p w14:paraId="7944A1D9" w14:textId="77777777" w:rsidR="00EB5251" w:rsidRDefault="00EB5251" w:rsidP="0036312C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117" w:type="dxa"/>
          </w:tcPr>
          <w:p w14:paraId="5901F093" w14:textId="77777777" w:rsidR="00D37840" w:rsidRDefault="00D37840" w:rsidP="0036312C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117" w:type="dxa"/>
          </w:tcPr>
          <w:p w14:paraId="3A77233A" w14:textId="77777777" w:rsidR="00D37840" w:rsidRDefault="00D37840" w:rsidP="0036312C">
            <w:pPr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1A512251" w14:textId="77777777" w:rsidR="001D4C8A" w:rsidRDefault="001D4C8A" w:rsidP="0036312C">
      <w:pPr>
        <w:rPr>
          <w:rFonts w:ascii="Times New Roman" w:hAnsi="Times New Roman" w:cs="Times New Roman"/>
          <w:sz w:val="24"/>
        </w:rPr>
      </w:pPr>
    </w:p>
    <w:p w14:paraId="359E327A" w14:textId="77777777" w:rsidR="001D4C8A" w:rsidRDefault="001D4C8A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14:paraId="11033CE1" w14:textId="77777777" w:rsidR="00D37840" w:rsidRDefault="00D37840" w:rsidP="0036312C">
      <w:pPr>
        <w:rPr>
          <w:rFonts w:ascii="Times New Roman" w:hAnsi="Times New Roman" w:cs="Times New Roman"/>
          <w:sz w:val="24"/>
        </w:rPr>
      </w:pPr>
    </w:p>
    <w:p w14:paraId="44432CF3" w14:textId="77777777" w:rsidR="001D4C8A" w:rsidRDefault="001D4C8A" w:rsidP="0036312C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u w:val="single"/>
        </w:rPr>
        <w:t>Section IV: Questions</w:t>
      </w:r>
      <w:r w:rsidR="00481D7D">
        <w:rPr>
          <w:rFonts w:ascii="Times New Roman" w:hAnsi="Times New Roman" w:cs="Times New Roman"/>
          <w:sz w:val="24"/>
          <w:u w:val="single"/>
        </w:rPr>
        <w:t xml:space="preserve"> </w:t>
      </w:r>
      <w:r w:rsidR="00481D7D" w:rsidRPr="00481D7D">
        <w:rPr>
          <w:rFonts w:ascii="Times New Roman" w:hAnsi="Times New Roman" w:cs="Times New Roman"/>
          <w:i/>
          <w:u w:val="single"/>
        </w:rPr>
        <w:t>(attach a separate sheet if necessary)</w:t>
      </w:r>
    </w:p>
    <w:p w14:paraId="60203C5E" w14:textId="77777777" w:rsidR="001D4C8A" w:rsidRPr="001D4C8A" w:rsidRDefault="001D4C8A" w:rsidP="0036312C">
      <w:pPr>
        <w:rPr>
          <w:rFonts w:ascii="Times New Roman" w:hAnsi="Times New Roman" w:cs="Times New Roman"/>
          <w:b/>
          <w:sz w:val="18"/>
        </w:rPr>
      </w:pPr>
      <w:r w:rsidRPr="001D4C8A">
        <w:rPr>
          <w:rFonts w:ascii="Times New Roman" w:hAnsi="Times New Roman" w:cs="Times New Roman"/>
          <w:b/>
          <w:sz w:val="18"/>
        </w:rPr>
        <w:t>1) Please describe any formal tutoring experience you have had. If you have never tutored before, what is your experience working with other students or helping others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D4C8A" w14:paraId="5935BA34" w14:textId="77777777" w:rsidTr="001D4C8A">
        <w:tc>
          <w:tcPr>
            <w:tcW w:w="9350" w:type="dxa"/>
          </w:tcPr>
          <w:p w14:paraId="4FB8D709" w14:textId="77777777" w:rsidR="001D4C8A" w:rsidRDefault="001D4C8A" w:rsidP="0036312C">
            <w:pPr>
              <w:rPr>
                <w:rFonts w:ascii="Times New Roman" w:hAnsi="Times New Roman" w:cs="Times New Roman"/>
                <w:sz w:val="24"/>
              </w:rPr>
            </w:pPr>
          </w:p>
          <w:p w14:paraId="011E5BE6" w14:textId="77777777" w:rsidR="001D4C8A" w:rsidRDefault="001D4C8A" w:rsidP="0036312C">
            <w:pPr>
              <w:rPr>
                <w:rFonts w:ascii="Times New Roman" w:hAnsi="Times New Roman" w:cs="Times New Roman"/>
                <w:sz w:val="24"/>
              </w:rPr>
            </w:pPr>
          </w:p>
          <w:p w14:paraId="04B8420D" w14:textId="77777777" w:rsidR="001D4C8A" w:rsidRDefault="001D4C8A" w:rsidP="0036312C">
            <w:pPr>
              <w:rPr>
                <w:rFonts w:ascii="Times New Roman" w:hAnsi="Times New Roman" w:cs="Times New Roman"/>
                <w:sz w:val="24"/>
              </w:rPr>
            </w:pPr>
          </w:p>
          <w:p w14:paraId="2BCAA8BE" w14:textId="77777777" w:rsidR="00E20BEE" w:rsidRDefault="00E20BEE" w:rsidP="0036312C">
            <w:pPr>
              <w:rPr>
                <w:rFonts w:ascii="Times New Roman" w:hAnsi="Times New Roman" w:cs="Times New Roman"/>
                <w:sz w:val="24"/>
              </w:rPr>
            </w:pPr>
          </w:p>
          <w:p w14:paraId="18B852F5" w14:textId="77777777" w:rsidR="00E20BEE" w:rsidRDefault="00E20BEE" w:rsidP="0036312C">
            <w:pPr>
              <w:rPr>
                <w:rFonts w:ascii="Times New Roman" w:hAnsi="Times New Roman" w:cs="Times New Roman"/>
                <w:sz w:val="24"/>
              </w:rPr>
            </w:pPr>
          </w:p>
          <w:p w14:paraId="72533198" w14:textId="77777777" w:rsidR="001D4C8A" w:rsidRDefault="001D4C8A" w:rsidP="0036312C">
            <w:pPr>
              <w:rPr>
                <w:rFonts w:ascii="Times New Roman" w:hAnsi="Times New Roman" w:cs="Times New Roman"/>
                <w:sz w:val="24"/>
              </w:rPr>
            </w:pPr>
          </w:p>
          <w:p w14:paraId="7CA27955" w14:textId="77777777" w:rsidR="001D4C8A" w:rsidRDefault="001D4C8A" w:rsidP="0036312C">
            <w:pPr>
              <w:rPr>
                <w:rFonts w:ascii="Times New Roman" w:hAnsi="Times New Roman" w:cs="Times New Roman"/>
                <w:sz w:val="24"/>
              </w:rPr>
            </w:pPr>
          </w:p>
          <w:p w14:paraId="0015A3B3" w14:textId="77777777" w:rsidR="001D4C8A" w:rsidRDefault="001D4C8A" w:rsidP="0036312C">
            <w:pPr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7D355539" w14:textId="77777777" w:rsidR="001D4C8A" w:rsidRDefault="001D4C8A" w:rsidP="0036312C">
      <w:pPr>
        <w:rPr>
          <w:rFonts w:ascii="Times New Roman" w:hAnsi="Times New Roman" w:cs="Times New Roman"/>
          <w:sz w:val="24"/>
        </w:rPr>
      </w:pPr>
    </w:p>
    <w:p w14:paraId="02136E9C" w14:textId="77777777" w:rsidR="001D4C8A" w:rsidRPr="001D4C8A" w:rsidRDefault="001D4C8A" w:rsidP="0036312C">
      <w:pPr>
        <w:rPr>
          <w:rFonts w:ascii="Times New Roman" w:hAnsi="Times New Roman" w:cs="Times New Roman"/>
          <w:b/>
          <w:sz w:val="18"/>
        </w:rPr>
      </w:pPr>
      <w:r w:rsidRPr="001D4C8A">
        <w:rPr>
          <w:rFonts w:ascii="Times New Roman" w:hAnsi="Times New Roman" w:cs="Times New Roman"/>
          <w:b/>
          <w:sz w:val="18"/>
        </w:rPr>
        <w:t>2) As a potential Peer Writing Tutor, what are two important qualities you have that would support your performance in this position? Explain h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D4C8A" w14:paraId="6B521FDC" w14:textId="77777777" w:rsidTr="001D4C8A">
        <w:tc>
          <w:tcPr>
            <w:tcW w:w="9350" w:type="dxa"/>
          </w:tcPr>
          <w:p w14:paraId="3E8716BC" w14:textId="77777777" w:rsidR="001D4C8A" w:rsidRDefault="001D4C8A" w:rsidP="0036312C">
            <w:pPr>
              <w:rPr>
                <w:rFonts w:ascii="Times New Roman" w:hAnsi="Times New Roman" w:cs="Times New Roman"/>
                <w:sz w:val="24"/>
              </w:rPr>
            </w:pPr>
          </w:p>
          <w:p w14:paraId="5F800FC0" w14:textId="77777777" w:rsidR="001D4C8A" w:rsidRDefault="001D4C8A" w:rsidP="0036312C">
            <w:pPr>
              <w:rPr>
                <w:rFonts w:ascii="Times New Roman" w:hAnsi="Times New Roman" w:cs="Times New Roman"/>
                <w:sz w:val="24"/>
              </w:rPr>
            </w:pPr>
          </w:p>
          <w:p w14:paraId="4EE92758" w14:textId="77777777" w:rsidR="001D4C8A" w:rsidRDefault="001D4C8A" w:rsidP="0036312C">
            <w:pPr>
              <w:rPr>
                <w:rFonts w:ascii="Times New Roman" w:hAnsi="Times New Roman" w:cs="Times New Roman"/>
                <w:sz w:val="24"/>
              </w:rPr>
            </w:pPr>
          </w:p>
          <w:p w14:paraId="619738B4" w14:textId="77777777" w:rsidR="00E20BEE" w:rsidRDefault="00E20BEE" w:rsidP="0036312C">
            <w:pPr>
              <w:rPr>
                <w:rFonts w:ascii="Times New Roman" w:hAnsi="Times New Roman" w:cs="Times New Roman"/>
                <w:sz w:val="24"/>
              </w:rPr>
            </w:pPr>
          </w:p>
          <w:p w14:paraId="01673426" w14:textId="77777777" w:rsidR="00E20BEE" w:rsidRDefault="00E20BEE" w:rsidP="0036312C">
            <w:pPr>
              <w:rPr>
                <w:rFonts w:ascii="Times New Roman" w:hAnsi="Times New Roman" w:cs="Times New Roman"/>
                <w:sz w:val="24"/>
              </w:rPr>
            </w:pPr>
          </w:p>
          <w:p w14:paraId="6F4858B7" w14:textId="77777777" w:rsidR="001D4C8A" w:rsidRDefault="001D4C8A" w:rsidP="0036312C">
            <w:pPr>
              <w:rPr>
                <w:rFonts w:ascii="Times New Roman" w:hAnsi="Times New Roman" w:cs="Times New Roman"/>
                <w:sz w:val="24"/>
              </w:rPr>
            </w:pPr>
          </w:p>
          <w:p w14:paraId="45804630" w14:textId="77777777" w:rsidR="00E20BEE" w:rsidRDefault="00E20BEE" w:rsidP="0036312C">
            <w:pPr>
              <w:rPr>
                <w:rFonts w:ascii="Times New Roman" w:hAnsi="Times New Roman" w:cs="Times New Roman"/>
                <w:sz w:val="24"/>
              </w:rPr>
            </w:pPr>
          </w:p>
          <w:p w14:paraId="65117F6B" w14:textId="77777777" w:rsidR="001D4C8A" w:rsidRDefault="001D4C8A" w:rsidP="0036312C">
            <w:pPr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489D1BA7" w14:textId="77777777" w:rsidR="001D4C8A" w:rsidRDefault="001D4C8A" w:rsidP="0036312C">
      <w:pPr>
        <w:rPr>
          <w:rFonts w:ascii="Times New Roman" w:hAnsi="Times New Roman" w:cs="Times New Roman"/>
          <w:sz w:val="24"/>
        </w:rPr>
      </w:pPr>
    </w:p>
    <w:p w14:paraId="4E3AC2B0" w14:textId="09448024" w:rsidR="001D4C8A" w:rsidRDefault="001D4C8A" w:rsidP="001D4C8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18"/>
          <w:szCs w:val="18"/>
        </w:rPr>
      </w:pPr>
      <w:r w:rsidRPr="001D4C8A">
        <w:rPr>
          <w:rFonts w:ascii="Times New Roman" w:hAnsi="Times New Roman" w:cs="Times New Roman"/>
          <w:b/>
          <w:sz w:val="18"/>
          <w:szCs w:val="18"/>
        </w:rPr>
        <w:t xml:space="preserve">3) </w:t>
      </w:r>
      <w:r w:rsidRPr="001D4C8A">
        <w:rPr>
          <w:rFonts w:ascii="Times New Roman" w:hAnsi="Times New Roman" w:cs="Times New Roman"/>
          <w:b/>
          <w:bCs/>
          <w:sz w:val="18"/>
          <w:szCs w:val="18"/>
        </w:rPr>
        <w:t xml:space="preserve">Please list and explain any/all activities/clubs/jobs/obligations you </w:t>
      </w:r>
      <w:r w:rsidR="00646971">
        <w:rPr>
          <w:rFonts w:ascii="Times New Roman" w:hAnsi="Times New Roman" w:cs="Times New Roman"/>
          <w:b/>
          <w:bCs/>
          <w:sz w:val="18"/>
          <w:szCs w:val="18"/>
        </w:rPr>
        <w:t xml:space="preserve">may </w:t>
      </w:r>
      <w:r w:rsidRPr="001D4C8A">
        <w:rPr>
          <w:rFonts w:ascii="Times New Roman" w:hAnsi="Times New Roman" w:cs="Times New Roman"/>
          <w:b/>
          <w:bCs/>
          <w:sz w:val="18"/>
          <w:szCs w:val="18"/>
        </w:rPr>
        <w:t>have t</w:t>
      </w:r>
      <w:r w:rsidR="000B24F9">
        <w:rPr>
          <w:rFonts w:ascii="Times New Roman" w:hAnsi="Times New Roman" w:cs="Times New Roman"/>
          <w:b/>
          <w:bCs/>
          <w:sz w:val="18"/>
          <w:szCs w:val="18"/>
        </w:rPr>
        <w:t>his</w:t>
      </w:r>
      <w:r w:rsidRPr="001D4C8A">
        <w:rPr>
          <w:rFonts w:ascii="Times New Roman" w:hAnsi="Times New Roman" w:cs="Times New Roman"/>
          <w:b/>
          <w:bCs/>
          <w:sz w:val="18"/>
          <w:szCs w:val="18"/>
        </w:rPr>
        <w:t xml:space="preserve"> semester in addition to working with The Writing Center. </w:t>
      </w:r>
    </w:p>
    <w:p w14:paraId="23F49DA7" w14:textId="77777777" w:rsidR="00670836" w:rsidRPr="001D4C8A" w:rsidRDefault="00670836" w:rsidP="001D4C8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D4C8A" w14:paraId="7DD6AEBA" w14:textId="77777777" w:rsidTr="001D4C8A">
        <w:tc>
          <w:tcPr>
            <w:tcW w:w="9350" w:type="dxa"/>
          </w:tcPr>
          <w:p w14:paraId="3F4BBECB" w14:textId="77777777" w:rsidR="001D4C8A" w:rsidRDefault="001D4C8A" w:rsidP="001D4C8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57E337F4" w14:textId="77777777" w:rsidR="001D4C8A" w:rsidRDefault="001D4C8A" w:rsidP="001D4C8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42E66D0C" w14:textId="77777777" w:rsidR="00E20BEE" w:rsidRDefault="00E20BEE" w:rsidP="001D4C8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1CF2444C" w14:textId="77777777" w:rsidR="00481D7D" w:rsidRDefault="00481D7D" w:rsidP="001D4C8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1532D068" w14:textId="77777777" w:rsidR="00E20BEE" w:rsidRDefault="00E20BEE" w:rsidP="001D4C8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5971F37B" w14:textId="77777777" w:rsidR="001D4C8A" w:rsidRDefault="001D4C8A" w:rsidP="001D4C8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03969D63" w14:textId="77777777" w:rsidR="00E20BEE" w:rsidRDefault="00E20BEE" w:rsidP="001D4C8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4420A16D" w14:textId="77777777" w:rsidR="001D4C8A" w:rsidRDefault="001D4C8A" w:rsidP="001D4C8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32DDB0DC" w14:textId="77777777" w:rsidR="001D4C8A" w:rsidRDefault="001D4C8A" w:rsidP="001D4C8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</w:tbl>
    <w:p w14:paraId="2FFA085D" w14:textId="77777777" w:rsidR="001D4C8A" w:rsidRPr="001D4C8A" w:rsidRDefault="001D4C8A" w:rsidP="001D4C8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 w14:paraId="261F95C1" w14:textId="77777777" w:rsidR="001D4C8A" w:rsidRPr="001D4C8A" w:rsidRDefault="001D4C8A" w:rsidP="0036312C">
      <w:pPr>
        <w:rPr>
          <w:rFonts w:ascii="Times New Roman" w:hAnsi="Times New Roman" w:cs="Times New Roman"/>
          <w:b/>
          <w:sz w:val="18"/>
        </w:rPr>
      </w:pPr>
      <w:r w:rsidRPr="001D4C8A">
        <w:rPr>
          <w:rFonts w:ascii="Times New Roman" w:hAnsi="Times New Roman" w:cs="Times New Roman"/>
          <w:b/>
          <w:sz w:val="18"/>
        </w:rPr>
        <w:t>4) What is it about writing that makes it so challenging for some students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D4C8A" w14:paraId="0DD94208" w14:textId="77777777" w:rsidTr="001D4C8A">
        <w:tc>
          <w:tcPr>
            <w:tcW w:w="9350" w:type="dxa"/>
          </w:tcPr>
          <w:p w14:paraId="24C0C8E8" w14:textId="77777777" w:rsidR="001D4C8A" w:rsidRDefault="001D4C8A" w:rsidP="0036312C">
            <w:pPr>
              <w:rPr>
                <w:rFonts w:ascii="Times New Roman" w:hAnsi="Times New Roman" w:cs="Times New Roman"/>
                <w:sz w:val="24"/>
              </w:rPr>
            </w:pPr>
          </w:p>
          <w:p w14:paraId="12E8442D" w14:textId="77777777" w:rsidR="001D4C8A" w:rsidRDefault="001D4C8A" w:rsidP="0036312C">
            <w:pPr>
              <w:rPr>
                <w:rFonts w:ascii="Times New Roman" w:hAnsi="Times New Roman" w:cs="Times New Roman"/>
                <w:sz w:val="24"/>
              </w:rPr>
            </w:pPr>
          </w:p>
          <w:p w14:paraId="738C284B" w14:textId="77777777" w:rsidR="001D4C8A" w:rsidRDefault="001D4C8A" w:rsidP="0036312C">
            <w:pPr>
              <w:rPr>
                <w:rFonts w:ascii="Times New Roman" w:hAnsi="Times New Roman" w:cs="Times New Roman"/>
                <w:sz w:val="24"/>
              </w:rPr>
            </w:pPr>
          </w:p>
          <w:p w14:paraId="62F2BD0E" w14:textId="77777777" w:rsidR="00E20BEE" w:rsidRDefault="00E20BEE" w:rsidP="0036312C">
            <w:pPr>
              <w:rPr>
                <w:rFonts w:ascii="Times New Roman" w:hAnsi="Times New Roman" w:cs="Times New Roman"/>
                <w:sz w:val="24"/>
              </w:rPr>
            </w:pPr>
          </w:p>
          <w:p w14:paraId="154BAD03" w14:textId="77777777" w:rsidR="00E20BEE" w:rsidRDefault="00E20BEE" w:rsidP="0036312C">
            <w:pPr>
              <w:rPr>
                <w:rFonts w:ascii="Times New Roman" w:hAnsi="Times New Roman" w:cs="Times New Roman"/>
                <w:sz w:val="24"/>
              </w:rPr>
            </w:pPr>
          </w:p>
          <w:p w14:paraId="13390749" w14:textId="77777777" w:rsidR="001D4C8A" w:rsidRDefault="001D4C8A" w:rsidP="0036312C">
            <w:pPr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62C6DD75" w14:textId="77777777" w:rsidR="001D4C8A" w:rsidRDefault="001D4C8A" w:rsidP="0036312C">
      <w:pPr>
        <w:rPr>
          <w:rFonts w:ascii="Times New Roman" w:hAnsi="Times New Roman" w:cs="Times New Roman"/>
          <w:sz w:val="24"/>
        </w:rPr>
      </w:pPr>
    </w:p>
    <w:p w14:paraId="022AC652" w14:textId="4ABE7052" w:rsidR="001D4C8A" w:rsidRPr="001D4C8A" w:rsidRDefault="001D4C8A" w:rsidP="0036312C">
      <w:pPr>
        <w:rPr>
          <w:rFonts w:ascii="Times New Roman" w:hAnsi="Times New Roman" w:cs="Times New Roman"/>
          <w:b/>
          <w:sz w:val="18"/>
        </w:rPr>
      </w:pPr>
      <w:r w:rsidRPr="001D4C8A">
        <w:rPr>
          <w:rFonts w:ascii="Times New Roman" w:hAnsi="Times New Roman" w:cs="Times New Roman"/>
          <w:b/>
          <w:sz w:val="18"/>
        </w:rPr>
        <w:t>5) A student comes in</w:t>
      </w:r>
      <w:r w:rsidR="00481D7D">
        <w:rPr>
          <w:rFonts w:ascii="Times New Roman" w:hAnsi="Times New Roman" w:cs="Times New Roman"/>
          <w:b/>
          <w:sz w:val="18"/>
        </w:rPr>
        <w:t>to The Writing Center</w:t>
      </w:r>
      <w:r w:rsidRPr="001D4C8A">
        <w:rPr>
          <w:rFonts w:ascii="Times New Roman" w:hAnsi="Times New Roman" w:cs="Times New Roman"/>
          <w:b/>
          <w:sz w:val="18"/>
        </w:rPr>
        <w:t xml:space="preserve"> and has no idea what her </w:t>
      </w:r>
      <w:r w:rsidR="00646971">
        <w:rPr>
          <w:rFonts w:ascii="Times New Roman" w:hAnsi="Times New Roman" w:cs="Times New Roman"/>
          <w:b/>
          <w:sz w:val="18"/>
        </w:rPr>
        <w:t>instructor</w:t>
      </w:r>
      <w:r w:rsidRPr="001D4C8A">
        <w:rPr>
          <w:rFonts w:ascii="Times New Roman" w:hAnsi="Times New Roman" w:cs="Times New Roman"/>
          <w:b/>
          <w:sz w:val="18"/>
        </w:rPr>
        <w:t xml:space="preserve"> wants </w:t>
      </w:r>
      <w:r w:rsidR="00481D7D">
        <w:rPr>
          <w:rFonts w:ascii="Times New Roman" w:hAnsi="Times New Roman" w:cs="Times New Roman"/>
          <w:b/>
          <w:sz w:val="18"/>
        </w:rPr>
        <w:t xml:space="preserve">her to do </w:t>
      </w:r>
      <w:r w:rsidRPr="001D4C8A">
        <w:rPr>
          <w:rFonts w:ascii="Times New Roman" w:hAnsi="Times New Roman" w:cs="Times New Roman"/>
          <w:b/>
          <w:sz w:val="18"/>
        </w:rPr>
        <w:t>on her upcoming assignment. She comes in flustered and upset. How would you handle this student and her situation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D4C8A" w14:paraId="1072395D" w14:textId="77777777" w:rsidTr="001D4C8A">
        <w:tc>
          <w:tcPr>
            <w:tcW w:w="9350" w:type="dxa"/>
          </w:tcPr>
          <w:p w14:paraId="3E06F215" w14:textId="77777777" w:rsidR="001D4C8A" w:rsidRDefault="001D4C8A" w:rsidP="0036312C">
            <w:pPr>
              <w:rPr>
                <w:rFonts w:ascii="Times New Roman" w:hAnsi="Times New Roman" w:cs="Times New Roman"/>
                <w:sz w:val="24"/>
              </w:rPr>
            </w:pPr>
          </w:p>
          <w:p w14:paraId="2B81F59C" w14:textId="77777777" w:rsidR="001D4C8A" w:rsidRDefault="001D4C8A" w:rsidP="0036312C">
            <w:pPr>
              <w:rPr>
                <w:rFonts w:ascii="Times New Roman" w:hAnsi="Times New Roman" w:cs="Times New Roman"/>
                <w:sz w:val="24"/>
              </w:rPr>
            </w:pPr>
          </w:p>
          <w:p w14:paraId="33B83452" w14:textId="77777777" w:rsidR="00E20BEE" w:rsidRDefault="00E20BEE" w:rsidP="0036312C">
            <w:pPr>
              <w:rPr>
                <w:rFonts w:ascii="Times New Roman" w:hAnsi="Times New Roman" w:cs="Times New Roman"/>
                <w:sz w:val="24"/>
              </w:rPr>
            </w:pPr>
          </w:p>
          <w:p w14:paraId="3CBBEEAD" w14:textId="77777777" w:rsidR="00E20BEE" w:rsidRDefault="00E20BEE" w:rsidP="0036312C">
            <w:pPr>
              <w:rPr>
                <w:rFonts w:ascii="Times New Roman" w:hAnsi="Times New Roman" w:cs="Times New Roman"/>
                <w:sz w:val="24"/>
              </w:rPr>
            </w:pPr>
          </w:p>
          <w:p w14:paraId="10C0483B" w14:textId="77777777" w:rsidR="00481D7D" w:rsidRDefault="00481D7D" w:rsidP="0036312C">
            <w:pPr>
              <w:rPr>
                <w:rFonts w:ascii="Times New Roman" w:hAnsi="Times New Roman" w:cs="Times New Roman"/>
                <w:sz w:val="24"/>
              </w:rPr>
            </w:pPr>
          </w:p>
          <w:p w14:paraId="3B9FA9B2" w14:textId="77777777" w:rsidR="001D4C8A" w:rsidRDefault="001D4C8A" w:rsidP="0036312C">
            <w:pPr>
              <w:rPr>
                <w:rFonts w:ascii="Times New Roman" w:hAnsi="Times New Roman" w:cs="Times New Roman"/>
                <w:sz w:val="24"/>
              </w:rPr>
            </w:pPr>
          </w:p>
          <w:p w14:paraId="773DD638" w14:textId="77777777" w:rsidR="001D4C8A" w:rsidRDefault="001D4C8A" w:rsidP="0036312C">
            <w:pPr>
              <w:rPr>
                <w:rFonts w:ascii="Times New Roman" w:hAnsi="Times New Roman" w:cs="Times New Roman"/>
                <w:sz w:val="24"/>
              </w:rPr>
            </w:pPr>
          </w:p>
          <w:p w14:paraId="1A502A44" w14:textId="77777777" w:rsidR="001D4C8A" w:rsidRDefault="001D4C8A" w:rsidP="0036312C">
            <w:pPr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090F6347" w14:textId="77777777" w:rsidR="001D4C8A" w:rsidRDefault="001D4C8A" w:rsidP="0036312C">
      <w:pPr>
        <w:rPr>
          <w:rFonts w:ascii="Times New Roman" w:hAnsi="Times New Roman" w:cs="Times New Roman"/>
          <w:sz w:val="24"/>
        </w:rPr>
      </w:pPr>
    </w:p>
    <w:p w14:paraId="2E606101" w14:textId="77777777" w:rsidR="00EB5251" w:rsidRDefault="00EB5251" w:rsidP="0036312C">
      <w:pPr>
        <w:rPr>
          <w:rFonts w:ascii="Times New Roman" w:hAnsi="Times New Roman" w:cs="Times New Roman"/>
          <w:b/>
          <w:i/>
          <w:sz w:val="20"/>
        </w:rPr>
      </w:pPr>
    </w:p>
    <w:p w14:paraId="42761E68" w14:textId="0F32327F" w:rsidR="00E3035E" w:rsidRPr="00E20BEE" w:rsidRDefault="00E3035E" w:rsidP="0036312C">
      <w:pPr>
        <w:rPr>
          <w:rFonts w:ascii="Times New Roman" w:hAnsi="Times New Roman" w:cs="Times New Roman"/>
          <w:b/>
          <w:i/>
          <w:sz w:val="20"/>
        </w:rPr>
      </w:pPr>
      <w:r w:rsidRPr="00E20BEE">
        <w:rPr>
          <w:rFonts w:ascii="Times New Roman" w:hAnsi="Times New Roman" w:cs="Times New Roman"/>
          <w:b/>
          <w:i/>
          <w:sz w:val="20"/>
        </w:rPr>
        <w:t>With my signature below, I affirm that 1) I have read and understand the requirements and responsibilities of a Peer Writing Tutor;</w:t>
      </w:r>
      <w:r w:rsidR="00670836">
        <w:rPr>
          <w:rFonts w:ascii="Times New Roman" w:hAnsi="Times New Roman" w:cs="Times New Roman"/>
          <w:b/>
          <w:i/>
          <w:sz w:val="20"/>
        </w:rPr>
        <w:t xml:space="preserve"> and </w:t>
      </w:r>
      <w:r w:rsidRPr="00E20BEE">
        <w:rPr>
          <w:rFonts w:ascii="Times New Roman" w:hAnsi="Times New Roman" w:cs="Times New Roman"/>
          <w:b/>
          <w:i/>
          <w:sz w:val="20"/>
        </w:rPr>
        <w:t>2) All of the information provided here is complete and accura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E3035E" w14:paraId="71C26D91" w14:textId="77777777" w:rsidTr="00E3035E">
        <w:tc>
          <w:tcPr>
            <w:tcW w:w="4675" w:type="dxa"/>
          </w:tcPr>
          <w:p w14:paraId="48795AB7" w14:textId="77777777" w:rsidR="00E3035E" w:rsidRDefault="00E3035E" w:rsidP="0036312C">
            <w:pPr>
              <w:rPr>
                <w:rFonts w:ascii="Times New Roman" w:hAnsi="Times New Roman" w:cs="Times New Roman"/>
                <w:sz w:val="24"/>
              </w:rPr>
            </w:pPr>
          </w:p>
          <w:p w14:paraId="7299FDA3" w14:textId="77777777" w:rsidR="00E3035E" w:rsidRDefault="00E3035E" w:rsidP="0036312C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4675" w:type="dxa"/>
          </w:tcPr>
          <w:p w14:paraId="18A44A48" w14:textId="77777777" w:rsidR="00E3035E" w:rsidRDefault="00E3035E" w:rsidP="0036312C">
            <w:pPr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4AF24378" w14:textId="77777777" w:rsidR="00E3035E" w:rsidRPr="00E3035E" w:rsidRDefault="00E3035E" w:rsidP="0036312C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ignature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       Date</w:t>
      </w:r>
    </w:p>
    <w:p w14:paraId="4B132CBB" w14:textId="77777777" w:rsidR="001D4C8A" w:rsidRDefault="001D4C8A" w:rsidP="0036312C">
      <w:pPr>
        <w:rPr>
          <w:rFonts w:ascii="Times New Roman" w:hAnsi="Times New Roman" w:cs="Times New Roman"/>
          <w:sz w:val="24"/>
        </w:rPr>
      </w:pPr>
    </w:p>
    <w:p w14:paraId="39A7EF7B" w14:textId="77777777" w:rsidR="00E3035E" w:rsidRDefault="00E3035E" w:rsidP="0036312C">
      <w:pPr>
        <w:rPr>
          <w:rFonts w:ascii="Times New Roman" w:hAnsi="Times New Roman" w:cs="Times New Roman"/>
          <w:sz w:val="24"/>
        </w:rPr>
      </w:pPr>
    </w:p>
    <w:p w14:paraId="7A9B0A96" w14:textId="77777777" w:rsidR="00E3035E" w:rsidRDefault="00E3035E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14:paraId="28F21295" w14:textId="77777777" w:rsidR="001D4C8A" w:rsidRDefault="001D4C8A" w:rsidP="0036312C">
      <w:pPr>
        <w:rPr>
          <w:rFonts w:ascii="Times New Roman" w:hAnsi="Times New Roman" w:cs="Times New Roman"/>
          <w:sz w:val="24"/>
        </w:rPr>
      </w:pPr>
    </w:p>
    <w:p w14:paraId="69BF9BCB" w14:textId="7AD17FE8" w:rsidR="00583D07" w:rsidRDefault="00583D07" w:rsidP="00583D07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Peer Writing Tutor Application – Recommendation Form 1</w:t>
      </w:r>
      <w:r>
        <w:rPr>
          <w:rFonts w:ascii="Times New Roman" w:hAnsi="Times New Roman" w:cs="Times New Roman"/>
          <w:sz w:val="24"/>
        </w:rPr>
        <w:br/>
      </w:r>
      <w:r w:rsidRPr="0068150C">
        <w:rPr>
          <w:rFonts w:ascii="Times New Roman" w:hAnsi="Times New Roman" w:cs="Times New Roman"/>
          <w:i/>
          <w:sz w:val="18"/>
        </w:rPr>
        <w:t>Please type or print neatly</w:t>
      </w:r>
    </w:p>
    <w:p w14:paraId="76C8A764" w14:textId="2AFBAC3C" w:rsidR="00583D07" w:rsidRPr="00583D07" w:rsidRDefault="00583D07" w:rsidP="00583D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583D07">
        <w:rPr>
          <w:rFonts w:ascii="Times New Roman" w:hAnsi="Times New Roman" w:cs="Times New Roman"/>
          <w:b/>
          <w:bCs/>
          <w:sz w:val="24"/>
          <w:szCs w:val="24"/>
        </w:rPr>
        <w:t xml:space="preserve">To the student: </w:t>
      </w:r>
      <w:r w:rsidRPr="00583D07">
        <w:rPr>
          <w:rFonts w:ascii="Times New Roman" w:hAnsi="Times New Roman" w:cs="Times New Roman"/>
          <w:i/>
          <w:iCs/>
          <w:sz w:val="24"/>
          <w:szCs w:val="24"/>
        </w:rPr>
        <w:t xml:space="preserve">Complete Section I of this form and submit it to an individual qualified to evaluate your potential as a Peer Writing Tutor. After completing the form, the individual should </w:t>
      </w:r>
      <w:r w:rsidR="00670836">
        <w:rPr>
          <w:rFonts w:ascii="Times New Roman" w:hAnsi="Times New Roman" w:cs="Times New Roman"/>
          <w:i/>
          <w:iCs/>
          <w:sz w:val="24"/>
          <w:szCs w:val="24"/>
        </w:rPr>
        <w:t xml:space="preserve">email the form to </w:t>
      </w:r>
      <w:r w:rsidR="003A529A">
        <w:rPr>
          <w:rFonts w:ascii="Times New Roman" w:hAnsi="Times New Roman" w:cs="Times New Roman"/>
          <w:i/>
          <w:iCs/>
          <w:sz w:val="24"/>
          <w:szCs w:val="24"/>
        </w:rPr>
        <w:t>Monica Torres</w:t>
      </w:r>
      <w:r w:rsidR="00670836">
        <w:rPr>
          <w:rFonts w:ascii="Times New Roman" w:hAnsi="Times New Roman" w:cs="Times New Roman"/>
          <w:i/>
          <w:iCs/>
          <w:sz w:val="24"/>
          <w:szCs w:val="24"/>
        </w:rPr>
        <w:t xml:space="preserve"> at </w:t>
      </w:r>
      <w:r w:rsidR="003A529A">
        <w:rPr>
          <w:rFonts w:ascii="Times New Roman" w:hAnsi="Times New Roman" w:cs="Times New Roman"/>
          <w:i/>
          <w:iCs/>
          <w:sz w:val="24"/>
          <w:szCs w:val="24"/>
        </w:rPr>
        <w:t>mtorres7@uncfsu.edu</w:t>
      </w:r>
      <w:r w:rsidRPr="00583D07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0ACA8FB5" w14:textId="77777777" w:rsidR="00583D07" w:rsidRPr="00583D07" w:rsidRDefault="00583D07" w:rsidP="00583D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14:paraId="17F7C748" w14:textId="77777777" w:rsidR="00583D07" w:rsidRPr="00583D07" w:rsidRDefault="00583D07" w:rsidP="00583D07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</w:rPr>
      </w:pPr>
      <w:r w:rsidRPr="00583D07">
        <w:rPr>
          <w:rFonts w:ascii="Times New Roman" w:hAnsi="Times New Roman" w:cs="Times New Roman"/>
          <w:bCs/>
          <w:i/>
          <w:u w:val="single"/>
        </w:rPr>
        <w:t>Section I:</w:t>
      </w:r>
      <w:r w:rsidRPr="00583D07">
        <w:rPr>
          <w:rFonts w:ascii="Times New Roman" w:hAnsi="Times New Roman" w:cs="Times New Roman"/>
          <w:b/>
          <w:bCs/>
        </w:rPr>
        <w:t xml:space="preserve"> </w:t>
      </w:r>
      <w:r w:rsidR="009B3BE2">
        <w:rPr>
          <w:rFonts w:ascii="Times New Roman" w:hAnsi="Times New Roman" w:cs="Times New Roman"/>
          <w:b/>
          <w:bCs/>
        </w:rPr>
        <w:t xml:space="preserve">    </w:t>
      </w:r>
      <w:r w:rsidRPr="00583D07">
        <w:rPr>
          <w:rFonts w:ascii="Times New Roman" w:hAnsi="Times New Roman" w:cs="Times New Roman"/>
        </w:rPr>
        <w:t>Student Full Name: _______________________________________</w:t>
      </w:r>
      <w:r w:rsidR="009B3BE2">
        <w:rPr>
          <w:rFonts w:ascii="Times New Roman" w:hAnsi="Times New Roman" w:cs="Times New Roman"/>
        </w:rPr>
        <w:t>_____________</w:t>
      </w:r>
      <w:r w:rsidRPr="00583D07">
        <w:rPr>
          <w:rFonts w:ascii="Times New Roman" w:hAnsi="Times New Roman" w:cs="Times New Roman"/>
        </w:rPr>
        <w:t>___</w:t>
      </w:r>
    </w:p>
    <w:p w14:paraId="17A4D54C" w14:textId="77777777" w:rsidR="00583D07" w:rsidRPr="00583D07" w:rsidRDefault="00583D07" w:rsidP="00583D07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</w:rPr>
      </w:pPr>
      <w:r w:rsidRPr="00583D07">
        <w:rPr>
          <w:rFonts w:ascii="Times New Roman" w:hAnsi="Times New Roman" w:cs="Times New Roman"/>
        </w:rPr>
        <w:t xml:space="preserve">I </w:t>
      </w:r>
      <w:r w:rsidR="009B3BE2">
        <w:rPr>
          <w:rFonts w:ascii="Times New Roman" w:hAnsi="Times New Roman" w:cs="Times New Roman"/>
        </w:rPr>
        <w:sym w:font="Wingdings" w:char="F0A8"/>
      </w:r>
      <w:r w:rsidR="009B3BE2">
        <w:rPr>
          <w:rFonts w:ascii="Times New Roman" w:hAnsi="Times New Roman" w:cs="Times New Roman"/>
        </w:rPr>
        <w:t xml:space="preserve"> waive / </w:t>
      </w:r>
      <w:r w:rsidR="009B3BE2">
        <w:rPr>
          <w:rFonts w:ascii="Times New Roman" w:hAnsi="Times New Roman" w:cs="Times New Roman"/>
        </w:rPr>
        <w:sym w:font="Wingdings" w:char="F0A8"/>
      </w:r>
      <w:r w:rsidRPr="00583D07">
        <w:rPr>
          <w:rFonts w:ascii="Times New Roman" w:hAnsi="Times New Roman" w:cs="Times New Roman"/>
        </w:rPr>
        <w:t xml:space="preserve"> do not waive my right to review t</w:t>
      </w:r>
      <w:r w:rsidR="009B3BE2">
        <w:rPr>
          <w:rFonts w:ascii="Times New Roman" w:hAnsi="Times New Roman" w:cs="Times New Roman"/>
        </w:rPr>
        <w:t>his document.</w:t>
      </w:r>
    </w:p>
    <w:p w14:paraId="29978AAB" w14:textId="77777777" w:rsidR="00583D07" w:rsidRDefault="00583D07" w:rsidP="00583D07">
      <w:pPr>
        <w:pBdr>
          <w:bottom w:val="single" w:sz="12" w:space="1" w:color="auto"/>
        </w:pBd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</w:rPr>
      </w:pPr>
      <w:r w:rsidRPr="00583D07">
        <w:rPr>
          <w:rFonts w:ascii="Times New Roman" w:hAnsi="Times New Roman" w:cs="Times New Roman"/>
        </w:rPr>
        <w:t xml:space="preserve">Signed: ________________________________________ </w:t>
      </w:r>
      <w:r w:rsidR="00644E25">
        <w:rPr>
          <w:rFonts w:ascii="Times New Roman" w:hAnsi="Times New Roman" w:cs="Times New Roman"/>
        </w:rPr>
        <w:t xml:space="preserve">    </w:t>
      </w:r>
      <w:r w:rsidRPr="00583D07">
        <w:rPr>
          <w:rFonts w:ascii="Times New Roman" w:hAnsi="Times New Roman" w:cs="Times New Roman"/>
        </w:rPr>
        <w:t>Date: _________</w:t>
      </w:r>
      <w:r w:rsidR="00644E25">
        <w:rPr>
          <w:rFonts w:ascii="Times New Roman" w:hAnsi="Times New Roman" w:cs="Times New Roman"/>
        </w:rPr>
        <w:t>________</w:t>
      </w:r>
      <w:r w:rsidRPr="00583D07">
        <w:rPr>
          <w:rFonts w:ascii="Times New Roman" w:hAnsi="Times New Roman" w:cs="Times New Roman"/>
        </w:rPr>
        <w:t>_____</w:t>
      </w:r>
    </w:p>
    <w:p w14:paraId="35AF9598" w14:textId="77777777" w:rsidR="009B3BE2" w:rsidRDefault="009B3BE2" w:rsidP="00583D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C0AA909" w14:textId="68A6A094" w:rsidR="00583D07" w:rsidRDefault="00583D07" w:rsidP="00583D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szCs w:val="20"/>
        </w:rPr>
      </w:pPr>
      <w:r w:rsidRPr="00583D07">
        <w:rPr>
          <w:rFonts w:ascii="Times New Roman" w:hAnsi="Times New Roman" w:cs="Times New Roman"/>
          <w:b/>
          <w:bCs/>
          <w:sz w:val="24"/>
          <w:szCs w:val="24"/>
        </w:rPr>
        <w:t xml:space="preserve">To the </w:t>
      </w:r>
      <w:r>
        <w:rPr>
          <w:rFonts w:ascii="Times New Roman" w:hAnsi="Times New Roman" w:cs="Times New Roman"/>
          <w:b/>
          <w:bCs/>
          <w:sz w:val="24"/>
          <w:szCs w:val="24"/>
        </w:rPr>
        <w:t>individual completing this form:</w:t>
      </w:r>
      <w:r w:rsidRPr="00583D07">
        <w:rPr>
          <w:rFonts w:ascii="Times New Roman" w:hAnsi="Times New Roman" w:cs="Times New Roman"/>
          <w:szCs w:val="20"/>
        </w:rPr>
        <w:t xml:space="preserve"> </w:t>
      </w:r>
      <w:r w:rsidRPr="00444937">
        <w:rPr>
          <w:rFonts w:ascii="Times New Roman" w:hAnsi="Times New Roman" w:cs="Times New Roman"/>
          <w:i/>
          <w:szCs w:val="20"/>
        </w:rPr>
        <w:t xml:space="preserve">The above named student has applied for a position </w:t>
      </w:r>
      <w:r w:rsidR="00444937" w:rsidRPr="00444937">
        <w:rPr>
          <w:rFonts w:ascii="Times New Roman" w:hAnsi="Times New Roman" w:cs="Times New Roman"/>
          <w:i/>
          <w:szCs w:val="20"/>
        </w:rPr>
        <w:t>with The Writing Center</w:t>
      </w:r>
      <w:r w:rsidRPr="00444937">
        <w:rPr>
          <w:rFonts w:ascii="Times New Roman" w:hAnsi="Times New Roman" w:cs="Times New Roman"/>
          <w:i/>
          <w:szCs w:val="20"/>
        </w:rPr>
        <w:t xml:space="preserve">. Please complete the following evaluation of his or her potential to </w:t>
      </w:r>
      <w:r w:rsidR="00444937" w:rsidRPr="00444937">
        <w:rPr>
          <w:rFonts w:ascii="Times New Roman" w:hAnsi="Times New Roman" w:cs="Times New Roman"/>
          <w:i/>
          <w:szCs w:val="20"/>
        </w:rPr>
        <w:t>serve effectively as Peer Writing Tuto</w:t>
      </w:r>
      <w:r w:rsidR="00670836">
        <w:rPr>
          <w:rFonts w:ascii="Times New Roman" w:hAnsi="Times New Roman" w:cs="Times New Roman"/>
          <w:i/>
          <w:szCs w:val="20"/>
        </w:rPr>
        <w:t>r</w:t>
      </w:r>
      <w:r w:rsidR="000B205F">
        <w:rPr>
          <w:rFonts w:ascii="Times New Roman" w:hAnsi="Times New Roman" w:cs="Times New Roman"/>
          <w:i/>
          <w:szCs w:val="20"/>
        </w:rPr>
        <w:t>.</w:t>
      </w:r>
    </w:p>
    <w:p w14:paraId="30037651" w14:textId="77777777" w:rsidR="00444937" w:rsidRPr="00583D07" w:rsidRDefault="00444937" w:rsidP="00583D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0"/>
        </w:rPr>
      </w:pPr>
    </w:p>
    <w:p w14:paraId="0FDED62C" w14:textId="77777777" w:rsidR="00583D07" w:rsidRPr="00583D07" w:rsidRDefault="00583D07" w:rsidP="00444937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Cs w:val="20"/>
        </w:rPr>
      </w:pPr>
      <w:r w:rsidRPr="00583D07">
        <w:rPr>
          <w:rFonts w:ascii="Times New Roman" w:hAnsi="Times New Roman" w:cs="Times New Roman"/>
          <w:szCs w:val="20"/>
        </w:rPr>
        <w:t xml:space="preserve">How long have you known this student? ______ </w:t>
      </w:r>
      <w:r w:rsidR="00644E25">
        <w:rPr>
          <w:rFonts w:ascii="Times New Roman" w:hAnsi="Times New Roman" w:cs="Times New Roman"/>
          <w:szCs w:val="20"/>
        </w:rPr>
        <w:t xml:space="preserve"> </w:t>
      </w:r>
      <w:r w:rsidRPr="00583D07">
        <w:rPr>
          <w:rFonts w:ascii="Times New Roman" w:hAnsi="Times New Roman" w:cs="Times New Roman"/>
          <w:szCs w:val="20"/>
        </w:rPr>
        <w:t>In what capacity? _________________</w:t>
      </w:r>
    </w:p>
    <w:p w14:paraId="72CB1A2B" w14:textId="77777777" w:rsidR="00583D07" w:rsidRPr="00583D07" w:rsidRDefault="00583D07" w:rsidP="00444937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Cs w:val="20"/>
        </w:rPr>
      </w:pPr>
      <w:r w:rsidRPr="00583D07">
        <w:rPr>
          <w:rFonts w:ascii="Times New Roman" w:hAnsi="Times New Roman" w:cs="Times New Roman"/>
          <w:szCs w:val="20"/>
        </w:rPr>
        <w:t>Has this student completed a course you taught? ____Yes ____No</w:t>
      </w:r>
    </w:p>
    <w:p w14:paraId="74B7C8B2" w14:textId="77777777" w:rsidR="00583D07" w:rsidRDefault="00583D07" w:rsidP="00444937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Cs w:val="20"/>
        </w:rPr>
      </w:pPr>
      <w:r w:rsidRPr="00583D07">
        <w:rPr>
          <w:rFonts w:ascii="Times New Roman" w:hAnsi="Times New Roman" w:cs="Times New Roman"/>
          <w:szCs w:val="20"/>
        </w:rPr>
        <w:t>If “yes,” what was the course and final grade? __________________________________</w:t>
      </w:r>
    </w:p>
    <w:p w14:paraId="499B5637" w14:textId="77777777" w:rsidR="00444937" w:rsidRPr="006475CF" w:rsidRDefault="00444937" w:rsidP="0044493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475CF">
        <w:rPr>
          <w:rFonts w:ascii="Times New Roman" w:hAnsi="Times New Roman" w:cs="Times New Roman"/>
          <w:sz w:val="24"/>
          <w:szCs w:val="24"/>
        </w:rPr>
        <w:t>Please evaluate the student on each of the following characteristic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5"/>
        <w:gridCol w:w="1312"/>
        <w:gridCol w:w="1343"/>
        <w:gridCol w:w="1377"/>
        <w:gridCol w:w="1420"/>
        <w:gridCol w:w="1203"/>
      </w:tblGrid>
      <w:tr w:rsidR="000204DB" w14:paraId="0024779E" w14:textId="0BDBA94A" w:rsidTr="000204DB">
        <w:tc>
          <w:tcPr>
            <w:tcW w:w="2707" w:type="dxa"/>
          </w:tcPr>
          <w:p w14:paraId="67475811" w14:textId="77777777" w:rsidR="000204DB" w:rsidRDefault="000204DB" w:rsidP="0044493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20" w:type="dxa"/>
          </w:tcPr>
          <w:p w14:paraId="370A6715" w14:textId="77777777" w:rsidR="000204DB" w:rsidRDefault="000204DB" w:rsidP="006475C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oor</w:t>
            </w:r>
          </w:p>
        </w:tc>
        <w:tc>
          <w:tcPr>
            <w:tcW w:w="1352" w:type="dxa"/>
          </w:tcPr>
          <w:p w14:paraId="2521617A" w14:textId="77777777" w:rsidR="000204DB" w:rsidRDefault="000204DB" w:rsidP="006475C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air</w:t>
            </w:r>
          </w:p>
        </w:tc>
        <w:tc>
          <w:tcPr>
            <w:tcW w:w="1385" w:type="dxa"/>
          </w:tcPr>
          <w:p w14:paraId="0CA55ECA" w14:textId="77777777" w:rsidR="000204DB" w:rsidRDefault="000204DB" w:rsidP="006475C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ood</w:t>
            </w:r>
          </w:p>
        </w:tc>
        <w:tc>
          <w:tcPr>
            <w:tcW w:w="1424" w:type="dxa"/>
          </w:tcPr>
          <w:p w14:paraId="3F321A37" w14:textId="77777777" w:rsidR="000204DB" w:rsidRDefault="000204DB" w:rsidP="006475C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cellent</w:t>
            </w:r>
          </w:p>
        </w:tc>
        <w:tc>
          <w:tcPr>
            <w:tcW w:w="1162" w:type="dxa"/>
          </w:tcPr>
          <w:p w14:paraId="04FA39ED" w14:textId="7CDEB7BB" w:rsidR="000204DB" w:rsidRDefault="000204DB" w:rsidP="006475C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t Observed</w:t>
            </w:r>
          </w:p>
        </w:tc>
      </w:tr>
      <w:tr w:rsidR="000204DB" w14:paraId="70C16592" w14:textId="0E8CFBDD" w:rsidTr="000204DB">
        <w:tc>
          <w:tcPr>
            <w:tcW w:w="2707" w:type="dxa"/>
          </w:tcPr>
          <w:p w14:paraId="120D8E64" w14:textId="77777777" w:rsidR="000204DB" w:rsidRDefault="000204DB" w:rsidP="0044493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ademic Ability</w:t>
            </w:r>
          </w:p>
        </w:tc>
        <w:tc>
          <w:tcPr>
            <w:tcW w:w="1320" w:type="dxa"/>
          </w:tcPr>
          <w:p w14:paraId="2D1C4954" w14:textId="77777777" w:rsidR="000204DB" w:rsidRDefault="000204DB" w:rsidP="0044493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52" w:type="dxa"/>
          </w:tcPr>
          <w:p w14:paraId="3135E9CC" w14:textId="77777777" w:rsidR="000204DB" w:rsidRDefault="000204DB" w:rsidP="0044493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85" w:type="dxa"/>
          </w:tcPr>
          <w:p w14:paraId="7C5711B2" w14:textId="77777777" w:rsidR="000204DB" w:rsidRDefault="000204DB" w:rsidP="0044493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24" w:type="dxa"/>
          </w:tcPr>
          <w:p w14:paraId="334ECAA8" w14:textId="77777777" w:rsidR="000204DB" w:rsidRDefault="000204DB" w:rsidP="0044493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162" w:type="dxa"/>
          </w:tcPr>
          <w:p w14:paraId="51A6FAB1" w14:textId="77777777" w:rsidR="000204DB" w:rsidRDefault="000204DB" w:rsidP="0044493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0204DB" w14:paraId="6979FDD5" w14:textId="0DEC34FE" w:rsidTr="000204DB">
        <w:tc>
          <w:tcPr>
            <w:tcW w:w="2707" w:type="dxa"/>
          </w:tcPr>
          <w:p w14:paraId="46628A60" w14:textId="77777777" w:rsidR="000204DB" w:rsidRDefault="000204DB" w:rsidP="0044493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pendability</w:t>
            </w:r>
          </w:p>
        </w:tc>
        <w:tc>
          <w:tcPr>
            <w:tcW w:w="1320" w:type="dxa"/>
          </w:tcPr>
          <w:p w14:paraId="4D6353ED" w14:textId="77777777" w:rsidR="000204DB" w:rsidRDefault="000204DB" w:rsidP="0044493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52" w:type="dxa"/>
          </w:tcPr>
          <w:p w14:paraId="769776C6" w14:textId="77777777" w:rsidR="000204DB" w:rsidRDefault="000204DB" w:rsidP="0044493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85" w:type="dxa"/>
          </w:tcPr>
          <w:p w14:paraId="2BB4754E" w14:textId="77777777" w:rsidR="000204DB" w:rsidRDefault="000204DB" w:rsidP="0044493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24" w:type="dxa"/>
          </w:tcPr>
          <w:p w14:paraId="4504F00D" w14:textId="77777777" w:rsidR="000204DB" w:rsidRDefault="000204DB" w:rsidP="0044493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162" w:type="dxa"/>
          </w:tcPr>
          <w:p w14:paraId="39B99BD6" w14:textId="77777777" w:rsidR="000204DB" w:rsidRDefault="000204DB" w:rsidP="0044493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0204DB" w14:paraId="392274EF" w14:textId="209C36FD" w:rsidTr="000204DB">
        <w:tc>
          <w:tcPr>
            <w:tcW w:w="2707" w:type="dxa"/>
          </w:tcPr>
          <w:p w14:paraId="080BCFCA" w14:textId="77777777" w:rsidR="000204DB" w:rsidRDefault="000204DB" w:rsidP="0044493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turity</w:t>
            </w:r>
          </w:p>
        </w:tc>
        <w:tc>
          <w:tcPr>
            <w:tcW w:w="1320" w:type="dxa"/>
          </w:tcPr>
          <w:p w14:paraId="482F3214" w14:textId="77777777" w:rsidR="000204DB" w:rsidRDefault="000204DB" w:rsidP="0044493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52" w:type="dxa"/>
          </w:tcPr>
          <w:p w14:paraId="55A0FDDC" w14:textId="77777777" w:rsidR="000204DB" w:rsidRDefault="000204DB" w:rsidP="0044493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85" w:type="dxa"/>
          </w:tcPr>
          <w:p w14:paraId="1C37BD89" w14:textId="77777777" w:rsidR="000204DB" w:rsidRDefault="000204DB" w:rsidP="0044493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24" w:type="dxa"/>
          </w:tcPr>
          <w:p w14:paraId="216EF7BB" w14:textId="77777777" w:rsidR="000204DB" w:rsidRDefault="000204DB" w:rsidP="0044493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162" w:type="dxa"/>
          </w:tcPr>
          <w:p w14:paraId="23F63E03" w14:textId="77777777" w:rsidR="000204DB" w:rsidRDefault="000204DB" w:rsidP="0044493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0204DB" w14:paraId="42E3F795" w14:textId="38B5B21C" w:rsidTr="000204DB">
        <w:tc>
          <w:tcPr>
            <w:tcW w:w="2707" w:type="dxa"/>
          </w:tcPr>
          <w:p w14:paraId="79ECD0E8" w14:textId="77777777" w:rsidR="000204DB" w:rsidRDefault="000204DB" w:rsidP="0044493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unication Skills</w:t>
            </w:r>
          </w:p>
        </w:tc>
        <w:tc>
          <w:tcPr>
            <w:tcW w:w="1320" w:type="dxa"/>
          </w:tcPr>
          <w:p w14:paraId="0D175D8E" w14:textId="77777777" w:rsidR="000204DB" w:rsidRDefault="000204DB" w:rsidP="0044493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52" w:type="dxa"/>
          </w:tcPr>
          <w:p w14:paraId="546CBB12" w14:textId="77777777" w:rsidR="000204DB" w:rsidRDefault="000204DB" w:rsidP="0044493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85" w:type="dxa"/>
          </w:tcPr>
          <w:p w14:paraId="6A517B00" w14:textId="77777777" w:rsidR="000204DB" w:rsidRDefault="000204DB" w:rsidP="0044493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24" w:type="dxa"/>
          </w:tcPr>
          <w:p w14:paraId="52E8AA8E" w14:textId="77777777" w:rsidR="000204DB" w:rsidRDefault="000204DB" w:rsidP="0044493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162" w:type="dxa"/>
          </w:tcPr>
          <w:p w14:paraId="2D7EBEC7" w14:textId="77777777" w:rsidR="000204DB" w:rsidRDefault="000204DB" w:rsidP="0044493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0204DB" w14:paraId="354BB771" w14:textId="7269B3A1" w:rsidTr="000204DB">
        <w:tc>
          <w:tcPr>
            <w:tcW w:w="2707" w:type="dxa"/>
          </w:tcPr>
          <w:p w14:paraId="3E9DDB7B" w14:textId="77777777" w:rsidR="000204DB" w:rsidRDefault="000204DB" w:rsidP="0044493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bility to work with others</w:t>
            </w:r>
          </w:p>
        </w:tc>
        <w:tc>
          <w:tcPr>
            <w:tcW w:w="1320" w:type="dxa"/>
          </w:tcPr>
          <w:p w14:paraId="48F9DB0B" w14:textId="77777777" w:rsidR="000204DB" w:rsidRDefault="000204DB" w:rsidP="0044493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52" w:type="dxa"/>
          </w:tcPr>
          <w:p w14:paraId="34551B46" w14:textId="77777777" w:rsidR="000204DB" w:rsidRDefault="000204DB" w:rsidP="0044493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85" w:type="dxa"/>
          </w:tcPr>
          <w:p w14:paraId="400423F2" w14:textId="77777777" w:rsidR="000204DB" w:rsidRDefault="000204DB" w:rsidP="0044493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24" w:type="dxa"/>
          </w:tcPr>
          <w:p w14:paraId="79E3DABE" w14:textId="77777777" w:rsidR="000204DB" w:rsidRDefault="000204DB" w:rsidP="0044493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162" w:type="dxa"/>
          </w:tcPr>
          <w:p w14:paraId="5C1D116F" w14:textId="77777777" w:rsidR="000204DB" w:rsidRDefault="000204DB" w:rsidP="0044493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0204DB" w14:paraId="777ABFE5" w14:textId="6232C988" w:rsidTr="000204DB">
        <w:tc>
          <w:tcPr>
            <w:tcW w:w="2707" w:type="dxa"/>
          </w:tcPr>
          <w:p w14:paraId="34C92CD0" w14:textId="77777777" w:rsidR="000204DB" w:rsidRDefault="000204DB" w:rsidP="0044493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verall evaluation</w:t>
            </w:r>
          </w:p>
        </w:tc>
        <w:tc>
          <w:tcPr>
            <w:tcW w:w="1320" w:type="dxa"/>
          </w:tcPr>
          <w:p w14:paraId="24C8FB56" w14:textId="77777777" w:rsidR="000204DB" w:rsidRDefault="000204DB" w:rsidP="0044493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52" w:type="dxa"/>
          </w:tcPr>
          <w:p w14:paraId="4D5EC891" w14:textId="77777777" w:rsidR="000204DB" w:rsidRDefault="000204DB" w:rsidP="0044493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85" w:type="dxa"/>
          </w:tcPr>
          <w:p w14:paraId="4841309A" w14:textId="77777777" w:rsidR="000204DB" w:rsidRDefault="000204DB" w:rsidP="0044493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24" w:type="dxa"/>
          </w:tcPr>
          <w:p w14:paraId="07F25A31" w14:textId="77777777" w:rsidR="000204DB" w:rsidRDefault="000204DB" w:rsidP="0044493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162" w:type="dxa"/>
          </w:tcPr>
          <w:p w14:paraId="516A4A0F" w14:textId="77777777" w:rsidR="000204DB" w:rsidRDefault="000204DB" w:rsidP="0044493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3B20B9F0" w14:textId="77777777" w:rsidR="00444937" w:rsidRDefault="00444937" w:rsidP="0044493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18A0EDE" w14:textId="77777777" w:rsidR="00444937" w:rsidRPr="00444937" w:rsidRDefault="00444937" w:rsidP="00444937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44937">
        <w:rPr>
          <w:rFonts w:ascii="Times New Roman" w:hAnsi="Times New Roman" w:cs="Times New Roman"/>
          <w:sz w:val="24"/>
          <w:szCs w:val="24"/>
        </w:rPr>
        <w:t>Signed: ___________________________</w:t>
      </w:r>
      <w:r>
        <w:rPr>
          <w:rFonts w:ascii="Times New Roman" w:hAnsi="Times New Roman" w:cs="Times New Roman"/>
          <w:sz w:val="24"/>
          <w:szCs w:val="24"/>
        </w:rPr>
        <w:t>__</w:t>
      </w:r>
      <w:r w:rsidRPr="00444937">
        <w:rPr>
          <w:rFonts w:ascii="Times New Roman" w:hAnsi="Times New Roman" w:cs="Times New Roman"/>
          <w:sz w:val="24"/>
          <w:szCs w:val="24"/>
        </w:rPr>
        <w:t>_ Position: _____________________________</w:t>
      </w:r>
    </w:p>
    <w:p w14:paraId="58693CF4" w14:textId="77777777" w:rsidR="00444937" w:rsidRPr="00444937" w:rsidRDefault="00444937" w:rsidP="00444937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44937">
        <w:rPr>
          <w:rFonts w:ascii="Times New Roman" w:hAnsi="Times New Roman" w:cs="Times New Roman"/>
          <w:sz w:val="24"/>
          <w:szCs w:val="24"/>
        </w:rPr>
        <w:t>Phone Number: ________________</w:t>
      </w:r>
      <w:r>
        <w:rPr>
          <w:rFonts w:ascii="Times New Roman" w:hAnsi="Times New Roman" w:cs="Times New Roman"/>
          <w:sz w:val="24"/>
          <w:szCs w:val="24"/>
        </w:rPr>
        <w:t>_</w:t>
      </w:r>
      <w:r w:rsidRPr="00444937">
        <w:rPr>
          <w:rFonts w:ascii="Times New Roman" w:hAnsi="Times New Roman" w:cs="Times New Roman"/>
          <w:sz w:val="24"/>
          <w:szCs w:val="24"/>
        </w:rPr>
        <w:t>______ Date: ____________________________</w:t>
      </w:r>
    </w:p>
    <w:p w14:paraId="255C9219" w14:textId="7A450BD1" w:rsidR="00670836" w:rsidRDefault="00670836" w:rsidP="0044493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lease return this form to</w:t>
      </w:r>
      <w:r w:rsidR="00444937" w:rsidRPr="00444937">
        <w:rPr>
          <w:rFonts w:ascii="Times New Roman" w:hAnsi="Times New Roman" w:cs="Times New Roman"/>
          <w:sz w:val="20"/>
          <w:szCs w:val="20"/>
        </w:rPr>
        <w:t xml:space="preserve"> </w:t>
      </w:r>
      <w:r w:rsidR="003A529A">
        <w:rPr>
          <w:rFonts w:ascii="Times New Roman" w:hAnsi="Times New Roman" w:cs="Times New Roman"/>
          <w:sz w:val="20"/>
          <w:szCs w:val="20"/>
        </w:rPr>
        <w:t>Monica Torres</w:t>
      </w:r>
      <w:r w:rsidR="00444937">
        <w:rPr>
          <w:rFonts w:ascii="Times New Roman" w:hAnsi="Times New Roman" w:cs="Times New Roman"/>
          <w:sz w:val="20"/>
          <w:szCs w:val="20"/>
        </w:rPr>
        <w:t xml:space="preserve"> at </w:t>
      </w:r>
      <w:r w:rsidR="003A529A">
        <w:rPr>
          <w:rFonts w:ascii="Times New Roman" w:hAnsi="Times New Roman" w:cs="Times New Roman"/>
          <w:sz w:val="20"/>
          <w:szCs w:val="20"/>
        </w:rPr>
        <w:t>mtorres7@uncfsu.edu</w:t>
      </w:r>
      <w:r w:rsidR="00444937" w:rsidRPr="00444937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3386C9AA" w14:textId="6F0F06B9" w:rsidR="00444937" w:rsidRDefault="00670836" w:rsidP="0044493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If you have any questions, feel free to call 910-672-</w:t>
      </w:r>
      <w:r w:rsidR="003A529A">
        <w:rPr>
          <w:rFonts w:ascii="Times New Roman" w:hAnsi="Times New Roman" w:cs="Times New Roman"/>
          <w:sz w:val="20"/>
          <w:szCs w:val="20"/>
        </w:rPr>
        <w:t>2456</w:t>
      </w:r>
      <w:r>
        <w:rPr>
          <w:rFonts w:ascii="Times New Roman" w:hAnsi="Times New Roman" w:cs="Times New Roman"/>
          <w:sz w:val="20"/>
          <w:szCs w:val="20"/>
        </w:rPr>
        <w:t>.</w:t>
      </w:r>
    </w:p>
    <w:p w14:paraId="54F350F4" w14:textId="77777777" w:rsidR="00235403" w:rsidRDefault="00235403" w:rsidP="0044493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068064C8" w14:textId="6366D3A0" w:rsidR="00235403" w:rsidRPr="00444937" w:rsidRDefault="00235403" w:rsidP="00670836">
      <w:pPr>
        <w:rPr>
          <w:rFonts w:ascii="Times New Roman" w:hAnsi="Times New Roman" w:cs="Times New Roman"/>
          <w:sz w:val="20"/>
          <w:szCs w:val="20"/>
        </w:rPr>
      </w:pPr>
    </w:p>
    <w:sectPr w:rsidR="00235403" w:rsidRPr="00444937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2C61FD" w14:textId="77777777" w:rsidR="00327F44" w:rsidRDefault="00327F44" w:rsidP="00327F44">
      <w:pPr>
        <w:spacing w:after="0" w:line="240" w:lineRule="auto"/>
      </w:pPr>
      <w:r>
        <w:separator/>
      </w:r>
    </w:p>
  </w:endnote>
  <w:endnote w:type="continuationSeparator" w:id="0">
    <w:p w14:paraId="44EDFADB" w14:textId="77777777" w:rsidR="00327F44" w:rsidRDefault="00327F44" w:rsidP="00327F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A7078E" w14:textId="77777777" w:rsidR="00327F44" w:rsidRDefault="00327F44" w:rsidP="00327F44">
      <w:pPr>
        <w:spacing w:after="0" w:line="240" w:lineRule="auto"/>
      </w:pPr>
      <w:r>
        <w:separator/>
      </w:r>
    </w:p>
  </w:footnote>
  <w:footnote w:type="continuationSeparator" w:id="0">
    <w:p w14:paraId="42A5B4BF" w14:textId="77777777" w:rsidR="00327F44" w:rsidRDefault="00327F44" w:rsidP="00327F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ED67CB" w14:textId="71946EC4" w:rsidR="00327F44" w:rsidRDefault="00327F44" w:rsidP="00327F44">
    <w:pPr>
      <w:pStyle w:val="Header"/>
      <w:jc w:val="center"/>
      <w:rPr>
        <w:rFonts w:ascii="Times New Roman" w:hAnsi="Times New Roman" w:cs="Times New Roman"/>
        <w:sz w:val="20"/>
      </w:rPr>
    </w:pPr>
    <w:r w:rsidRPr="0099580A">
      <w:rPr>
        <w:rFonts w:ascii="Times New Roman" w:hAnsi="Times New Roman" w:cs="Times New Roman"/>
        <w:sz w:val="20"/>
      </w:rPr>
      <w:t>UNIVERSITY COLLEGE WRITING CENTER</w:t>
    </w:r>
    <w:r>
      <w:rPr>
        <w:rFonts w:ascii="Times New Roman" w:hAnsi="Times New Roman" w:cs="Times New Roman"/>
        <w:sz w:val="20"/>
      </w:rPr>
      <w:br/>
      <w:t>Fayetteville State University</w:t>
    </w:r>
    <w:r>
      <w:rPr>
        <w:rFonts w:ascii="Times New Roman" w:hAnsi="Times New Roman" w:cs="Times New Roman"/>
        <w:sz w:val="20"/>
      </w:rPr>
      <w:br/>
      <w:t xml:space="preserve">Helen T. Chick Building, </w:t>
    </w:r>
    <w:r w:rsidR="0067076D">
      <w:rPr>
        <w:rFonts w:ascii="Times New Roman" w:hAnsi="Times New Roman" w:cs="Times New Roman"/>
        <w:sz w:val="20"/>
      </w:rPr>
      <w:t>216-</w:t>
    </w:r>
    <w:r>
      <w:rPr>
        <w:rFonts w:ascii="Times New Roman" w:hAnsi="Times New Roman" w:cs="Times New Roman"/>
        <w:sz w:val="20"/>
      </w:rPr>
      <w:t>B</w:t>
    </w:r>
  </w:p>
  <w:p w14:paraId="20B3A87F" w14:textId="77777777" w:rsidR="00327F44" w:rsidRPr="00327F44" w:rsidRDefault="00327F44" w:rsidP="00327F44">
    <w:pPr>
      <w:pStyle w:val="Header"/>
      <w:jc w:val="center"/>
      <w:rPr>
        <w:rFonts w:ascii="Times New Roman" w:hAnsi="Times New Roman" w:cs="Times New Roman"/>
        <w:sz w:val="20"/>
      </w:rPr>
    </w:pPr>
    <w:r>
      <w:rPr>
        <w:rFonts w:ascii="Times New Roman" w:hAnsi="Times New Roman" w:cs="Times New Roman"/>
        <w:sz w:val="20"/>
      </w:rPr>
      <w:t>(910) 672-103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0tzA0MTYzNjU1NjdT0lEKTi0uzszPAykwrQUA4U77USwAAAA="/>
  </w:docVars>
  <w:rsids>
    <w:rsidRoot w:val="0036312C"/>
    <w:rsid w:val="00014B88"/>
    <w:rsid w:val="000204DB"/>
    <w:rsid w:val="00032F01"/>
    <w:rsid w:val="000B205F"/>
    <w:rsid w:val="000B24F9"/>
    <w:rsid w:val="000D0BF8"/>
    <w:rsid w:val="000F4FEB"/>
    <w:rsid w:val="00141196"/>
    <w:rsid w:val="00151A0B"/>
    <w:rsid w:val="001D4C8A"/>
    <w:rsid w:val="00235403"/>
    <w:rsid w:val="00261B75"/>
    <w:rsid w:val="002B0089"/>
    <w:rsid w:val="00327F44"/>
    <w:rsid w:val="0036312C"/>
    <w:rsid w:val="00383D9F"/>
    <w:rsid w:val="003A529A"/>
    <w:rsid w:val="004244F1"/>
    <w:rsid w:val="00444937"/>
    <w:rsid w:val="00481D7D"/>
    <w:rsid w:val="00583D07"/>
    <w:rsid w:val="00640328"/>
    <w:rsid w:val="00644E25"/>
    <w:rsid w:val="00646971"/>
    <w:rsid w:val="006475CF"/>
    <w:rsid w:val="0067076D"/>
    <w:rsid w:val="00670836"/>
    <w:rsid w:val="0068150C"/>
    <w:rsid w:val="0092583B"/>
    <w:rsid w:val="009B3BE2"/>
    <w:rsid w:val="00A14B67"/>
    <w:rsid w:val="00AE5C0C"/>
    <w:rsid w:val="00BA11C4"/>
    <w:rsid w:val="00BA1BB5"/>
    <w:rsid w:val="00D37840"/>
    <w:rsid w:val="00DA66A2"/>
    <w:rsid w:val="00E126A9"/>
    <w:rsid w:val="00E20BEE"/>
    <w:rsid w:val="00E3035E"/>
    <w:rsid w:val="00EB5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F8F74F"/>
  <w15:chartTrackingRefBased/>
  <w15:docId w15:val="{0BC7ABDA-E2AB-4008-AB70-D49AD2B885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6312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27F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7F44"/>
  </w:style>
  <w:style w:type="paragraph" w:styleId="Footer">
    <w:name w:val="footer"/>
    <w:basedOn w:val="Normal"/>
    <w:link w:val="FooterChar"/>
    <w:uiPriority w:val="99"/>
    <w:unhideWhenUsed/>
    <w:rsid w:val="00327F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7F44"/>
  </w:style>
  <w:style w:type="table" w:styleId="TableGrid">
    <w:name w:val="Table Grid"/>
    <w:basedOn w:val="TableNormal"/>
    <w:uiPriority w:val="39"/>
    <w:rsid w:val="002B00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D4C8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204DB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204DB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1B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1BB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C31C25496BF240B249BEEB191C3E28" ma:contentTypeVersion="13" ma:contentTypeDescription="Create a new document." ma:contentTypeScope="" ma:versionID="106fcda7539d00be2a70c49cf7aa7c13">
  <xsd:schema xmlns:xsd="http://www.w3.org/2001/XMLSchema" xmlns:xs="http://www.w3.org/2001/XMLSchema" xmlns:p="http://schemas.microsoft.com/office/2006/metadata/properties" xmlns:ns3="6e0158f6-e76e-4ddb-8272-b26191d4d65b" xmlns:ns4="0fff1e7c-5e9d-4e94-a083-1dd596872f79" targetNamespace="http://schemas.microsoft.com/office/2006/metadata/properties" ma:root="true" ma:fieldsID="6ff053e5247ebd9d70b5f92dbdd2faae" ns3:_="" ns4:_="">
    <xsd:import namespace="6e0158f6-e76e-4ddb-8272-b26191d4d65b"/>
    <xsd:import namespace="0fff1e7c-5e9d-4e94-a083-1dd596872f7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0158f6-e76e-4ddb-8272-b26191d4d6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ff1e7c-5e9d-4e94-a083-1dd596872f7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F7EABD8-406B-4DB4-97AF-9FC885E1135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BD305AF-2FB2-4843-BCC1-D6AEA2E2E44C}">
  <ds:schemaRefs>
    <ds:schemaRef ds:uri="http://purl.org/dc/terms/"/>
    <ds:schemaRef ds:uri="http://schemas.openxmlformats.org/package/2006/metadata/core-properties"/>
    <ds:schemaRef ds:uri="http://purl.org/dc/dcmitype/"/>
    <ds:schemaRef ds:uri="6e0158f6-e76e-4ddb-8272-b26191d4d65b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0fff1e7c-5e9d-4e94-a083-1dd596872f79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7C78C47D-EDB8-44F3-9885-BFFD140354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0158f6-e76e-4ddb-8272-b26191d4d65b"/>
    <ds:schemaRef ds:uri="0fff1e7c-5e9d-4e94-a083-1dd596872f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555</Words>
  <Characters>316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yetteville State University</Company>
  <LinksUpToDate>false</LinksUpToDate>
  <CharactersWithSpaces>3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rell, Briana M</dc:creator>
  <cp:keywords/>
  <dc:description/>
  <cp:lastModifiedBy>Torres, Monica R</cp:lastModifiedBy>
  <cp:revision>6</cp:revision>
  <cp:lastPrinted>2019-08-13T19:13:00Z</cp:lastPrinted>
  <dcterms:created xsi:type="dcterms:W3CDTF">2020-08-20T16:11:00Z</dcterms:created>
  <dcterms:modified xsi:type="dcterms:W3CDTF">2022-03-09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C31C25496BF240B249BEEB191C3E28</vt:lpwstr>
  </property>
</Properties>
</file>